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36A694BC" w:rsidR="00B96CBB" w:rsidRPr="00E21603" w:rsidRDefault="00A03861" w:rsidP="00E21603">
      <w:pPr>
        <w:pStyle w:val="Title"/>
        <w:rPr>
          <w:rFonts w:cs="Nazanin"/>
          <w:rtl/>
        </w:rPr>
      </w:pPr>
      <w:r>
        <w:rPr>
          <w:rtl/>
        </w:rPr>
        <w:t>راهنما</w:t>
      </w:r>
      <w:r>
        <w:rPr>
          <w:rFonts w:hint="cs"/>
          <w:rtl/>
        </w:rPr>
        <w:t>ی</w:t>
      </w:r>
      <w:r>
        <w:rPr>
          <w:rtl/>
        </w:rPr>
        <w:t xml:space="preserve">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 w:rsidR="00D521DD" w:rsidRPr="00E21603">
        <w:rPr>
          <w:rFonts w:hint="cs"/>
          <w:rtl/>
        </w:rPr>
        <w:t xml:space="preserve"> </w:t>
      </w:r>
      <w:r w:rsidR="00D521DD" w:rsidRPr="00E21603">
        <w:rPr>
          <w:rtl/>
        </w:rPr>
        <w:t>‌</w:t>
      </w:r>
      <w:r w:rsidR="009904D3" w:rsidRPr="00E21603">
        <w:rPr>
          <w:rFonts w:hint="cs"/>
          <w:rtl/>
        </w:rPr>
        <w:t>مقاله‌های</w:t>
      </w:r>
      <w:r w:rsidR="001A70CF" w:rsidRPr="00E21603">
        <w:rPr>
          <w:rFonts w:hint="cs"/>
          <w:rtl/>
        </w:rPr>
        <w:t xml:space="preserve"> فارسی</w:t>
      </w:r>
      <w:r w:rsidR="00AE0790" w:rsidRPr="00E21603">
        <w:rPr>
          <w:rFonts w:hint="cs"/>
          <w:rtl/>
        </w:rPr>
        <w:t xml:space="preserve"> </w:t>
      </w:r>
      <w:r w:rsidR="00E21603" w:rsidRPr="00E21603">
        <w:rPr>
          <w:rtl/>
        </w:rPr>
        <w:t>ب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ستم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ن</w:t>
      </w:r>
      <w:r w:rsidR="00E21603" w:rsidRPr="00E21603">
        <w:rPr>
          <w:rtl/>
        </w:rPr>
        <w:t xml:space="preserve"> سمپوز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وم</w:t>
      </w:r>
      <w:r w:rsidR="00E21603" w:rsidRPr="00E21603">
        <w:rPr>
          <w:rtl/>
        </w:rPr>
        <w:t xml:space="preserve"> </w:t>
      </w:r>
      <w:r>
        <w:rPr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ن‌الملل</w:t>
      </w:r>
      <w:r>
        <w:rPr>
          <w:rFonts w:hint="cs"/>
          <w:rtl/>
        </w:rPr>
        <w:t>ی</w:t>
      </w:r>
      <w:r w:rsidR="00E21603" w:rsidRPr="00E21603">
        <w:rPr>
          <w:rtl/>
        </w:rPr>
        <w:t xml:space="preserve"> هوش مصنوع</w:t>
      </w:r>
      <w:r w:rsidR="00E21603" w:rsidRPr="00E21603">
        <w:rPr>
          <w:rFonts w:hint="cs"/>
          <w:rtl/>
        </w:rPr>
        <w:t>ی</w:t>
      </w:r>
      <w:r w:rsidR="00E21603" w:rsidRPr="00E21603">
        <w:rPr>
          <w:rtl/>
        </w:rPr>
        <w:t xml:space="preserve"> و پردازش س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گنال</w:t>
      </w:r>
    </w:p>
    <w:p w14:paraId="6CB3AA54" w14:textId="396C7798" w:rsidR="00B96CBB" w:rsidRPr="008764A8" w:rsidRDefault="00B96CBB" w:rsidP="00503D18">
      <w:pPr>
        <w:pStyle w:val="Author"/>
        <w:rPr>
          <w:rtl/>
        </w:rPr>
      </w:pPr>
      <w:r w:rsidRPr="008764A8">
        <w:rPr>
          <w:rtl/>
        </w:rPr>
        <w:t>نويسنده اول</w:t>
      </w:r>
      <w:r w:rsidRPr="008764A8">
        <w:rPr>
          <w:rFonts w:hint="cs"/>
          <w:vertAlign w:val="superscript"/>
          <w:rtl/>
        </w:rPr>
        <w:t>1</w:t>
      </w:r>
      <w:r w:rsidRPr="008764A8">
        <w:rPr>
          <w:rFonts w:hint="cs"/>
          <w:rtl/>
        </w:rPr>
        <w:t xml:space="preserve">، </w:t>
      </w:r>
      <w:r w:rsidRPr="008764A8">
        <w:rPr>
          <w:rtl/>
        </w:rPr>
        <w:t>نويسنده دوم</w:t>
      </w:r>
      <w:r w:rsidRPr="008764A8">
        <w:rPr>
          <w:rFonts w:hint="cs"/>
          <w:vertAlign w:val="superscript"/>
          <w:rtl/>
        </w:rPr>
        <w:t>2</w:t>
      </w:r>
      <w:r w:rsidRPr="008764A8">
        <w:rPr>
          <w:rFonts w:hint="cs"/>
          <w:rtl/>
        </w:rPr>
        <w:t xml:space="preserve"> و </w:t>
      </w:r>
      <w:r w:rsidRPr="008764A8">
        <w:rPr>
          <w:rtl/>
        </w:rPr>
        <w:t>نويسنده سوم</w:t>
      </w:r>
      <w:r w:rsidRPr="008764A8">
        <w:rPr>
          <w:rFonts w:hint="cs"/>
          <w:vertAlign w:val="superscript"/>
          <w:rtl/>
        </w:rPr>
        <w:t>3</w:t>
      </w:r>
      <w:r w:rsidR="00AF2998">
        <w:rPr>
          <w:rFonts w:hint="cs"/>
          <w:vertAlign w:val="superscript"/>
          <w:rtl/>
        </w:rPr>
        <w:t xml:space="preserve"> </w:t>
      </w:r>
    </w:p>
    <w:p w14:paraId="439A4550" w14:textId="77777777" w:rsidR="00B96CBB" w:rsidRPr="00C34F75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1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اول، </w:t>
      </w:r>
      <w:proofErr w:type="spellStart"/>
      <w:r>
        <w:t>FirstAuthor@Email</w:t>
      </w:r>
      <w:proofErr w:type="spellEnd"/>
    </w:p>
    <w:p w14:paraId="1061DE04" w14:textId="77777777" w:rsidR="00B96CBB" w:rsidRDefault="00B96CBB" w:rsidP="00503D18">
      <w:pPr>
        <w:pStyle w:val="Author"/>
      </w:pPr>
      <w:r w:rsidRPr="00B0572B">
        <w:rPr>
          <w:rFonts w:hint="cs"/>
          <w:vertAlign w:val="superscript"/>
          <w:rtl/>
        </w:rPr>
        <w:t>2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دوم، </w:t>
      </w:r>
      <w:proofErr w:type="spellStart"/>
      <w:r>
        <w:t>SecondAuthor@Email</w:t>
      </w:r>
      <w:proofErr w:type="spellEnd"/>
    </w:p>
    <w:p w14:paraId="77386522" w14:textId="364F3ABD" w:rsidR="00050697" w:rsidRPr="00C34F75" w:rsidRDefault="00050697" w:rsidP="00050697">
      <w:pPr>
        <w:pStyle w:val="Author"/>
      </w:pPr>
      <w:r>
        <w:rPr>
          <w:rFonts w:hint="cs"/>
          <w:vertAlign w:val="superscript"/>
          <w:rtl/>
        </w:rPr>
        <w:t>3</w:t>
      </w:r>
      <w:r>
        <w:rPr>
          <w:rFonts w:hint="cs"/>
          <w:rtl/>
        </w:rPr>
        <w:t>سازمان متبوع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نويسنده سوم، </w:t>
      </w:r>
      <w:proofErr w:type="spellStart"/>
      <w:r>
        <w:t>ThirdAuthor@Email</w:t>
      </w:r>
      <w:proofErr w:type="spellEnd"/>
    </w:p>
    <w:p w14:paraId="11294493" w14:textId="6E2F1A91" w:rsidR="00050697" w:rsidRPr="00C34F75" w:rsidRDefault="00050697" w:rsidP="00360F20">
      <w:pPr>
        <w:pStyle w:val="Author"/>
        <w:jc w:val="both"/>
      </w:pPr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4C4AF448" w:rsidR="00B96CBB" w:rsidRPr="008B5C3E" w:rsidRDefault="00B96CBB" w:rsidP="00503D18">
      <w:pPr>
        <w:pStyle w:val="abstract0"/>
        <w:rPr>
          <w:sz w:val="20"/>
          <w:szCs w:val="22"/>
          <w:rtl/>
        </w:rPr>
      </w:pPr>
      <w:r w:rsidRPr="008B5C3E">
        <w:rPr>
          <w:sz w:val="20"/>
          <w:szCs w:val="22"/>
          <w:rtl/>
        </w:rPr>
        <w:t>چکيده</w:t>
      </w:r>
      <w:r w:rsidRPr="008B5C3E">
        <w:rPr>
          <w:rFonts w:hint="cs"/>
          <w:sz w:val="20"/>
          <w:szCs w:val="22"/>
          <w:rtl/>
        </w:rPr>
        <w:t xml:space="preserve"> - </w:t>
      </w:r>
      <w:r w:rsidRPr="008B5C3E">
        <w:rPr>
          <w:sz w:val="20"/>
          <w:szCs w:val="22"/>
          <w:rtl/>
        </w:rPr>
        <w:t>اين چکيده</w:t>
      </w:r>
      <w:r w:rsidR="00360F20">
        <w:rPr>
          <w:sz w:val="20"/>
          <w:szCs w:val="22"/>
          <w:rtl/>
        </w:rPr>
        <w:t xml:space="preserve"> </w:t>
      </w:r>
      <w:r w:rsidRPr="008B5C3E">
        <w:rPr>
          <w:sz w:val="20"/>
          <w:szCs w:val="22"/>
          <w:rtl/>
        </w:rPr>
        <w:t xml:space="preserve">شامل خلاصه‌اي از نتايج تجربي يا نظري حاصل از کار تحقيقاتي شما است. محتواي اين بخش نبايد از </w:t>
      </w:r>
      <w:r w:rsidR="001A70CF" w:rsidRPr="008B5C3E">
        <w:rPr>
          <w:rFonts w:hint="cs"/>
          <w:sz w:val="20"/>
          <w:szCs w:val="22"/>
          <w:rtl/>
        </w:rPr>
        <w:t>200</w:t>
      </w:r>
      <w:r w:rsidRPr="008B5C3E">
        <w:rPr>
          <w:sz w:val="20"/>
          <w:szCs w:val="22"/>
          <w:rtl/>
        </w:rPr>
        <w:t xml:space="preserve"> کلمه تجاوز نمايد. از بحث‌ها</w:t>
      </w:r>
      <w:r w:rsidR="009904D3" w:rsidRPr="008B5C3E">
        <w:rPr>
          <w:rFonts w:hint="cs"/>
          <w:sz w:val="20"/>
          <w:szCs w:val="22"/>
          <w:rtl/>
        </w:rPr>
        <w:t>ی</w:t>
      </w:r>
      <w:r w:rsidRPr="008B5C3E">
        <w:rPr>
          <w:sz w:val="20"/>
          <w:szCs w:val="22"/>
          <w:rtl/>
        </w:rPr>
        <w:t xml:space="preserve"> کلي و مقدماتي در چکيده پرهيز شود. </w:t>
      </w:r>
      <w:r w:rsidR="00A03861">
        <w:rPr>
          <w:sz w:val="20"/>
          <w:szCs w:val="22"/>
          <w:rtl/>
        </w:rPr>
        <w:t>درصورت</w:t>
      </w:r>
      <w:r w:rsidR="00A03861">
        <w:rPr>
          <w:rFonts w:hint="cs"/>
          <w:sz w:val="20"/>
          <w:szCs w:val="22"/>
          <w:rtl/>
        </w:rPr>
        <w:t>ی‌</w:t>
      </w:r>
      <w:r w:rsidR="00A03861">
        <w:rPr>
          <w:rFonts w:hint="eastAsia"/>
          <w:sz w:val="20"/>
          <w:szCs w:val="22"/>
          <w:rtl/>
        </w:rPr>
        <w:t>که</w:t>
      </w:r>
      <w:r w:rsidRPr="008B5C3E">
        <w:rPr>
          <w:sz w:val="20"/>
          <w:szCs w:val="22"/>
          <w:rtl/>
        </w:rPr>
        <w:t xml:space="preserve"> </w:t>
      </w:r>
      <w:r w:rsidR="00A03861">
        <w:rPr>
          <w:sz w:val="20"/>
          <w:szCs w:val="22"/>
          <w:rtl/>
        </w:rPr>
        <w:t>در ا</w:t>
      </w:r>
      <w:r w:rsidR="00A03861">
        <w:rPr>
          <w:rFonts w:hint="cs"/>
          <w:sz w:val="20"/>
          <w:szCs w:val="22"/>
          <w:rtl/>
        </w:rPr>
        <w:t>ی</w:t>
      </w:r>
      <w:r w:rsidR="00A03861">
        <w:rPr>
          <w:rFonts w:hint="eastAsia"/>
          <w:sz w:val="20"/>
          <w:szCs w:val="22"/>
          <w:rtl/>
        </w:rPr>
        <w:t>ن</w:t>
      </w:r>
      <w:r w:rsidRPr="008B5C3E">
        <w:rPr>
          <w:sz w:val="20"/>
          <w:szCs w:val="22"/>
          <w:rtl/>
        </w:rPr>
        <w:t xml:space="preserve"> بخش از نماد يا کلمات اختصاري لاتين استفاده </w:t>
      </w:r>
      <w:r w:rsidR="009904D3" w:rsidRPr="008B5C3E">
        <w:rPr>
          <w:rFonts w:hint="cs"/>
          <w:sz w:val="20"/>
          <w:szCs w:val="22"/>
          <w:rtl/>
        </w:rPr>
        <w:t>می‌</w:t>
      </w:r>
      <w:r w:rsidR="009904D3" w:rsidRPr="008B5C3E">
        <w:rPr>
          <w:sz w:val="20"/>
          <w:szCs w:val="22"/>
          <w:rtl/>
        </w:rPr>
        <w:t xml:space="preserve">کنيد، بايد در متن </w:t>
      </w:r>
      <w:r w:rsidR="009904D3" w:rsidRPr="008B5C3E">
        <w:rPr>
          <w:rFonts w:hint="cs"/>
          <w:sz w:val="20"/>
          <w:szCs w:val="22"/>
          <w:rtl/>
        </w:rPr>
        <w:t>چکیده</w:t>
      </w:r>
      <w:r w:rsidRPr="008B5C3E">
        <w:rPr>
          <w:sz w:val="20"/>
          <w:szCs w:val="22"/>
          <w:rtl/>
        </w:rPr>
        <w:t xml:space="preserve"> آن را معرفي نماييد. از ارجاع به مراجع در بخش چکيده پرهيز شود. براي اين‌که تعدا</w:t>
      </w:r>
      <w:r w:rsidRPr="008B5C3E">
        <w:rPr>
          <w:rFonts w:hint="cs"/>
          <w:sz w:val="20"/>
          <w:szCs w:val="22"/>
          <w:rtl/>
        </w:rPr>
        <w:t>د</w:t>
      </w:r>
      <w:r w:rsidRPr="008B5C3E">
        <w:rPr>
          <w:sz w:val="20"/>
          <w:szCs w:val="22"/>
          <w:rtl/>
        </w:rPr>
        <w:t xml:space="preserve"> کلمات چکيده را بدون شمارش معمولي تشخيص دهيد تمام متن آن را با ماوس انتخاب (سياه) کنيد، </w:t>
      </w:r>
      <w:r w:rsidR="001A70CF" w:rsidRPr="008B5C3E">
        <w:rPr>
          <w:rFonts w:hint="cs"/>
          <w:sz w:val="20"/>
          <w:szCs w:val="22"/>
          <w:rtl/>
        </w:rPr>
        <w:t xml:space="preserve">تعداد کلمات متن </w:t>
      </w:r>
      <w:r w:rsidR="00A03861">
        <w:rPr>
          <w:sz w:val="20"/>
          <w:szCs w:val="22"/>
          <w:rtl/>
        </w:rPr>
        <w:t>انتخاب‌شده</w:t>
      </w:r>
      <w:r w:rsidR="001A70CF" w:rsidRPr="008B5C3E">
        <w:rPr>
          <w:rFonts w:hint="cs"/>
          <w:sz w:val="20"/>
          <w:szCs w:val="22"/>
          <w:rtl/>
        </w:rPr>
        <w:t xml:space="preserve"> در پایین صفحه سمت چپ نشان داده می‌شود. تعداد کلمات این متن 102 کلمه است.</w:t>
      </w:r>
    </w:p>
    <w:p w14:paraId="12018695" w14:textId="48CCAFD6" w:rsidR="00B96CBB" w:rsidRPr="008B5C3E" w:rsidRDefault="00A03861" w:rsidP="00503D18">
      <w:pPr>
        <w:pStyle w:val="Index"/>
        <w:rPr>
          <w:sz w:val="18"/>
          <w:szCs w:val="22"/>
          <w:rtl/>
        </w:rPr>
      </w:pPr>
      <w:r>
        <w:rPr>
          <w:sz w:val="18"/>
          <w:szCs w:val="22"/>
          <w:rtl/>
        </w:rPr>
        <w:t>کل</w:t>
      </w:r>
      <w:r>
        <w:rPr>
          <w:rFonts w:hint="cs"/>
          <w:sz w:val="18"/>
          <w:szCs w:val="22"/>
          <w:rtl/>
        </w:rPr>
        <w:t>ی</w:t>
      </w:r>
      <w:r>
        <w:rPr>
          <w:rFonts w:hint="eastAsia"/>
          <w:sz w:val="18"/>
          <w:szCs w:val="22"/>
          <w:rtl/>
        </w:rPr>
        <w:t>دواژه</w:t>
      </w:r>
      <w:r w:rsidR="00B96CBB" w:rsidRPr="008B5C3E">
        <w:rPr>
          <w:sz w:val="18"/>
          <w:szCs w:val="22"/>
          <w:rtl/>
        </w:rPr>
        <w:t>- حد</w:t>
      </w:r>
      <w:r w:rsidR="00D66C6A" w:rsidRPr="008B5C3E">
        <w:rPr>
          <w:rFonts w:hint="cs"/>
          <w:sz w:val="18"/>
          <w:szCs w:val="22"/>
          <w:rtl/>
        </w:rPr>
        <w:t>ود</w:t>
      </w:r>
      <w:r w:rsidR="00B96CBB" w:rsidRPr="008B5C3E">
        <w:rPr>
          <w:sz w:val="18"/>
          <w:szCs w:val="22"/>
          <w:rtl/>
        </w:rPr>
        <w:t xml:space="preserve"> چهار واژه کليدي مرتبط با مقاله را به ‌ترتيب الفبا، </w:t>
      </w:r>
      <w:r>
        <w:rPr>
          <w:sz w:val="18"/>
          <w:szCs w:val="22"/>
          <w:rtl/>
        </w:rPr>
        <w:t>به‌طور</w:t>
      </w:r>
      <w:r>
        <w:rPr>
          <w:rFonts w:hint="cs"/>
          <w:sz w:val="18"/>
          <w:szCs w:val="22"/>
          <w:rtl/>
        </w:rPr>
        <w:t>ی‌</w:t>
      </w:r>
      <w:r>
        <w:rPr>
          <w:rFonts w:hint="eastAsia"/>
          <w:sz w:val="18"/>
          <w:szCs w:val="22"/>
          <w:rtl/>
        </w:rPr>
        <w:t>که</w:t>
      </w:r>
      <w:r w:rsidR="00B96CBB" w:rsidRPr="008B5C3E">
        <w:rPr>
          <w:sz w:val="18"/>
          <w:szCs w:val="22"/>
          <w:rtl/>
        </w:rPr>
        <w:t>‌ با‌</w:t>
      </w:r>
      <w:r w:rsidR="00B96CBB" w:rsidRPr="008B5C3E">
        <w:rPr>
          <w:sz w:val="18"/>
          <w:szCs w:val="22"/>
        </w:rPr>
        <w:t xml:space="preserve"> </w:t>
      </w:r>
      <w:r w:rsidR="00B96CBB" w:rsidRPr="008B5C3E">
        <w:rPr>
          <w:sz w:val="18"/>
          <w:szCs w:val="22"/>
          <w:rtl/>
        </w:rPr>
        <w:t>كاما از</w:t>
      </w:r>
      <w:r w:rsidR="00B96CBB" w:rsidRPr="008B5C3E">
        <w:rPr>
          <w:sz w:val="18"/>
          <w:szCs w:val="22"/>
        </w:rPr>
        <w:t xml:space="preserve"> </w:t>
      </w:r>
      <w:r w:rsidR="00B96CBB" w:rsidRPr="008B5C3E">
        <w:rPr>
          <w:sz w:val="18"/>
          <w:szCs w:val="22"/>
          <w:rtl/>
        </w:rPr>
        <w:t>هم‌</w:t>
      </w:r>
      <w:r w:rsidR="00B96CBB" w:rsidRPr="008B5C3E">
        <w:rPr>
          <w:sz w:val="18"/>
          <w:szCs w:val="22"/>
        </w:rPr>
        <w:t xml:space="preserve"> </w:t>
      </w:r>
      <w:r w:rsidR="00B96CBB" w:rsidRPr="008B5C3E">
        <w:rPr>
          <w:sz w:val="18"/>
          <w:szCs w:val="22"/>
          <w:rtl/>
        </w:rPr>
        <w:t>جدا</w:t>
      </w:r>
      <w:r w:rsidR="00B96CBB" w:rsidRPr="008B5C3E">
        <w:rPr>
          <w:sz w:val="18"/>
          <w:szCs w:val="22"/>
        </w:rPr>
        <w:t xml:space="preserve"> </w:t>
      </w:r>
      <w:r w:rsidR="00B96CBB" w:rsidRPr="008B5C3E">
        <w:rPr>
          <w:sz w:val="18"/>
          <w:szCs w:val="22"/>
          <w:rtl/>
        </w:rPr>
        <w:t>شده‌</w:t>
      </w:r>
      <w:r w:rsidR="00B96CBB" w:rsidRPr="008B5C3E">
        <w:rPr>
          <w:sz w:val="18"/>
          <w:szCs w:val="22"/>
        </w:rPr>
        <w:t xml:space="preserve"> </w:t>
      </w:r>
      <w:r w:rsidR="00B96CBB" w:rsidRPr="008B5C3E">
        <w:rPr>
          <w:sz w:val="18"/>
          <w:szCs w:val="22"/>
          <w:rtl/>
        </w:rPr>
        <w:t>باشند، ذکر کنيد</w:t>
      </w:r>
      <w:r w:rsidR="00B96CBB" w:rsidRPr="008B5C3E">
        <w:rPr>
          <w:sz w:val="18"/>
          <w:szCs w:val="22"/>
        </w:rPr>
        <w:t>.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503D18">
      <w:pPr>
        <w:pStyle w:val="Heading1"/>
      </w:pPr>
      <w:r w:rsidRPr="008764A8">
        <w:rPr>
          <w:rtl/>
        </w:rPr>
        <w:t>مقدمه</w:t>
      </w:r>
    </w:p>
    <w:p w14:paraId="5FB10763" w14:textId="24B2117A" w:rsidR="00B96CBB" w:rsidRPr="00D53C11" w:rsidRDefault="00B96CBB" w:rsidP="00D71752">
      <w:pPr>
        <w:rPr>
          <w:rtl/>
        </w:rPr>
      </w:pPr>
      <w:r w:rsidRPr="00D53C11">
        <w:rPr>
          <w:rtl/>
        </w:rPr>
        <w:t>اين‌</w:t>
      </w:r>
      <w:r w:rsidRPr="00D53C11">
        <w:t xml:space="preserve"> </w:t>
      </w:r>
      <w:r w:rsidRPr="00D53C11">
        <w:rPr>
          <w:rtl/>
        </w:rPr>
        <w:t>دستورالعمل‌</w:t>
      </w:r>
      <w:r w:rsidRPr="00D53C11">
        <w:t xml:space="preserve"> </w:t>
      </w:r>
      <w:r w:rsidRPr="00D53C11">
        <w:rPr>
          <w:rtl/>
        </w:rPr>
        <w:t>روش</w:t>
      </w:r>
      <w:r w:rsidR="00BD7C19">
        <w:rPr>
          <w:rFonts w:hint="cs"/>
          <w:rtl/>
        </w:rPr>
        <w:t xml:space="preserve"> </w:t>
      </w:r>
      <w:r w:rsidRPr="00D53C11">
        <w:rPr>
          <w:rtl/>
        </w:rPr>
        <w:t>تهيه‌</w:t>
      </w:r>
      <w:r w:rsidRPr="00D53C11">
        <w:t xml:space="preserve">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راي</w:t>
      </w:r>
      <w:r w:rsidR="00B861B6">
        <w:rPr>
          <w:rFonts w:hint="cs"/>
          <w:rtl/>
        </w:rPr>
        <w:t xml:space="preserve"> </w:t>
      </w:r>
      <w:r w:rsidRPr="00D53C11">
        <w:rPr>
          <w:rtl/>
        </w:rPr>
        <w:t>‌ارائه به</w:t>
      </w:r>
      <w:r w:rsidRPr="00D53C11">
        <w:rPr>
          <w:rFonts w:hint="cs"/>
          <w:rtl/>
        </w:rPr>
        <w:t xml:space="preserve"> </w:t>
      </w:r>
      <w:r w:rsidR="00E21603" w:rsidRPr="00E21603">
        <w:rPr>
          <w:rtl/>
        </w:rPr>
        <w:t>ب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ستم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ن</w:t>
      </w:r>
      <w:r w:rsidR="00E21603" w:rsidRPr="00E21603">
        <w:rPr>
          <w:rtl/>
        </w:rPr>
        <w:t xml:space="preserve"> سمپوز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وم</w:t>
      </w:r>
      <w:r w:rsidR="00E21603" w:rsidRPr="00E21603">
        <w:rPr>
          <w:rtl/>
        </w:rPr>
        <w:t xml:space="preserve"> </w:t>
      </w:r>
      <w:r w:rsidR="00A03861">
        <w:rPr>
          <w:rtl/>
        </w:rPr>
        <w:t>ب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ن‌الملل</w:t>
      </w:r>
      <w:r w:rsidR="00A03861">
        <w:rPr>
          <w:rFonts w:hint="cs"/>
          <w:rtl/>
        </w:rPr>
        <w:t>ی</w:t>
      </w:r>
      <w:r w:rsidR="00E21603" w:rsidRPr="00E21603">
        <w:rPr>
          <w:rtl/>
        </w:rPr>
        <w:t xml:space="preserve"> هوش مصنوع</w:t>
      </w:r>
      <w:r w:rsidR="00E21603" w:rsidRPr="00E21603">
        <w:rPr>
          <w:rFonts w:hint="cs"/>
          <w:rtl/>
        </w:rPr>
        <w:t>ی</w:t>
      </w:r>
      <w:r w:rsidR="00E21603" w:rsidRPr="00E21603">
        <w:rPr>
          <w:rtl/>
        </w:rPr>
        <w:t xml:space="preserve"> و پردازش س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گنال</w:t>
      </w:r>
      <w:r w:rsidR="00E21603">
        <w:rPr>
          <w:rFonts w:hint="cs"/>
          <w:rtl/>
        </w:rPr>
        <w:t xml:space="preserve"> </w:t>
      </w:r>
      <w:r w:rsidRPr="00D53C11">
        <w:rPr>
          <w:rtl/>
        </w:rPr>
        <w:t>را بيان مي‌كند.</w:t>
      </w:r>
      <w:r w:rsidRPr="00D53C11">
        <w:t xml:space="preserve"> </w:t>
      </w:r>
      <w:r w:rsidR="00533F18" w:rsidRPr="00A6697E">
        <w:rPr>
          <w:rtl/>
        </w:rPr>
        <w:t>چنانچه‌ از نرم</w:t>
      </w:r>
      <w:r w:rsidR="00533F18" w:rsidRPr="00A6697E">
        <w:rPr>
          <w:cs/>
        </w:rPr>
        <w:t>‎</w:t>
      </w:r>
      <w:r w:rsidR="00533F18" w:rsidRPr="00A6697E">
        <w:rPr>
          <w:rtl/>
        </w:rPr>
        <w:t xml:space="preserve">افزار </w:t>
      </w:r>
      <w:r w:rsidR="00533F18" w:rsidRPr="00A6697E">
        <w:t>Microsoft Word</w:t>
      </w:r>
      <w:r w:rsidR="00533F18">
        <w:rPr>
          <w:rFonts w:hint="cs"/>
          <w:rtl/>
        </w:rPr>
        <w:t xml:space="preserve"> </w:t>
      </w:r>
      <w:r w:rsidR="00533F18" w:rsidRPr="00A6697E">
        <w:rPr>
          <w:rtl/>
        </w:rPr>
        <w:t>استفاده‌ م</w:t>
      </w:r>
      <w:r w:rsidR="00533F18" w:rsidRPr="00A6697E">
        <w:rPr>
          <w:rFonts w:hint="cs"/>
          <w:rtl/>
        </w:rPr>
        <w:t>ی‌کنید،</w:t>
      </w:r>
      <w:r w:rsidR="00533F18" w:rsidRPr="00A6697E">
        <w:rPr>
          <w:rtl/>
        </w:rPr>
        <w:t xml:space="preserve"> م</w:t>
      </w:r>
      <w:r w:rsidR="00533F18" w:rsidRPr="00A6697E">
        <w:rPr>
          <w:rFonts w:hint="cs"/>
          <w:rtl/>
        </w:rPr>
        <w:t>ی‌توانید</w:t>
      </w:r>
      <w:r w:rsidR="00533F18" w:rsidRPr="00A6697E">
        <w:rPr>
          <w:rtl/>
        </w:rPr>
        <w:t xml:space="preserve"> از ا</w:t>
      </w:r>
      <w:r w:rsidR="00533F18" w:rsidRPr="00A6697E">
        <w:rPr>
          <w:rFonts w:hint="cs"/>
          <w:rtl/>
        </w:rPr>
        <w:t>ین‌</w:t>
      </w:r>
      <w:r w:rsidR="00533F18" w:rsidRPr="00A6697E">
        <w:rPr>
          <w:rtl/>
        </w:rPr>
        <w:t xml:space="preserve"> دستورالعمل‌ استفاده‌ نما</w:t>
      </w:r>
      <w:r w:rsidR="00533F18">
        <w:rPr>
          <w:rFonts w:hint="cs"/>
          <w:rtl/>
        </w:rPr>
        <w:t>ی</w:t>
      </w:r>
      <w:r w:rsidR="00533F18" w:rsidRPr="00A6697E">
        <w:rPr>
          <w:rFonts w:hint="cs"/>
          <w:rtl/>
        </w:rPr>
        <w:t>ید</w:t>
      </w:r>
      <w:r w:rsidR="00533F18" w:rsidRPr="00A6697E">
        <w:rPr>
          <w:rtl/>
        </w:rPr>
        <w:t xml:space="preserve">. </w:t>
      </w:r>
      <w:r w:rsidRPr="00D53C11">
        <w:rPr>
          <w:rtl/>
        </w:rPr>
        <w:t>مقاله‌</w:t>
      </w:r>
      <w:r w:rsidRPr="00D53C11">
        <w:t xml:space="preserve"> </w:t>
      </w:r>
      <w:r w:rsidRPr="00D53C11">
        <w:rPr>
          <w:rtl/>
        </w:rPr>
        <w:t>بايد</w:t>
      </w:r>
      <w:r w:rsidRPr="00D53C11">
        <w:t xml:space="preserve"> </w:t>
      </w:r>
      <w:r w:rsidRPr="00D53C11">
        <w:rPr>
          <w:rtl/>
        </w:rPr>
        <w:t xml:space="preserve">در چارچوب‌ استاندارد </w:t>
      </w:r>
      <w:r w:rsidR="00A03861">
        <w:rPr>
          <w:rtl/>
        </w:rPr>
        <w:t>تع</w:t>
      </w:r>
      <w:r w:rsidR="00A03861">
        <w:rPr>
          <w:rFonts w:hint="cs"/>
          <w:rtl/>
        </w:rPr>
        <w:t>یی</w:t>
      </w:r>
      <w:r w:rsidR="00A03861">
        <w:rPr>
          <w:rFonts w:hint="eastAsia"/>
          <w:rtl/>
        </w:rPr>
        <w:t>ن‌شده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در ا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ن</w:t>
      </w:r>
      <w:r w:rsidRPr="00D53C11">
        <w:rPr>
          <w:rFonts w:hint="cs"/>
          <w:rtl/>
        </w:rPr>
        <w:t xml:space="preserve"> دستورالعمل</w:t>
      </w:r>
      <w:r w:rsidRPr="00D53C11">
        <w:rPr>
          <w:rtl/>
        </w:rPr>
        <w:t xml:space="preserve"> تنظيم‌ شود.</w:t>
      </w:r>
    </w:p>
    <w:p w14:paraId="6B790E26" w14:textId="7DA6624C" w:rsidR="0055301C" w:rsidRDefault="00B96CBB" w:rsidP="00A03861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</w:t>
      </w:r>
      <w:r w:rsidR="00A03861">
        <w:rPr>
          <w:rtl/>
        </w:rPr>
        <w:t>درصورت</w:t>
      </w:r>
      <w:r w:rsidR="00A03861">
        <w:rPr>
          <w:rFonts w:hint="cs"/>
          <w:rtl/>
        </w:rPr>
        <w:t>ی‌</w:t>
      </w:r>
      <w:r w:rsidR="00A03861">
        <w:rPr>
          <w:rFonts w:hint="eastAsia"/>
          <w:rtl/>
        </w:rPr>
        <w:t>که</w:t>
      </w:r>
      <w:r w:rsidRPr="00D53C11">
        <w:rPr>
          <w:rtl/>
        </w:rPr>
        <w:t xml:space="preserve">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</w:t>
      </w:r>
      <w:r w:rsidR="00A03861">
        <w:rPr>
          <w:rtl/>
        </w:rPr>
        <w:t>صفحه‌ها</w:t>
      </w:r>
      <w:r w:rsidR="00A03861">
        <w:rPr>
          <w:rFonts w:hint="cs"/>
          <w:rtl/>
        </w:rPr>
        <w:t>ی</w:t>
      </w:r>
      <w:r w:rsidR="0054560B" w:rsidRPr="00775C82">
        <w:rPr>
          <w:rFonts w:hint="cs"/>
          <w:rtl/>
        </w:rPr>
        <w:t xml:space="preserve">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 xml:space="preserve">. شماره صفحات بعداً توسط </w:t>
      </w:r>
      <w:r w:rsidR="00A03861">
        <w:rPr>
          <w:rFonts w:hint="cs"/>
          <w:rtl/>
        </w:rPr>
        <w:t>همایش</w:t>
      </w:r>
      <w:r w:rsidR="00533F18">
        <w:rPr>
          <w:rFonts w:hint="cs"/>
          <w:rtl/>
        </w:rPr>
        <w:t>، بسته به اینکه مقاله شما کجای مجموعه مقالات باشد، زده خواهند شد.</w:t>
      </w:r>
    </w:p>
    <w:p w14:paraId="257549B7" w14:textId="6D2ACC39" w:rsidR="00B96CBB" w:rsidRPr="00D53C11" w:rsidRDefault="0054560B" w:rsidP="00EF3D28">
      <w:pPr>
        <w:rPr>
          <w:rtl/>
        </w:rPr>
      </w:pPr>
      <w:r w:rsidRPr="00425C2A">
        <w:rPr>
          <w:rFonts w:hint="cs"/>
          <w:color w:val="FF0000"/>
          <w:rtl/>
        </w:rPr>
        <w:t xml:space="preserve">صفحات اضافی تا حداکثر </w:t>
      </w:r>
      <w:r w:rsidR="001B155D">
        <w:rPr>
          <w:rFonts w:hint="cs"/>
          <w:color w:val="FF0000"/>
          <w:rtl/>
        </w:rPr>
        <w:t>1</w:t>
      </w:r>
      <w:r w:rsidRPr="00425C2A">
        <w:rPr>
          <w:rFonts w:hint="cs"/>
          <w:color w:val="FF0000"/>
          <w:rtl/>
        </w:rPr>
        <w:t xml:space="preserve"> صفحه با پرداخت هزینه </w:t>
      </w:r>
      <w:r w:rsidR="00A03861">
        <w:rPr>
          <w:color w:val="FF0000"/>
          <w:rtl/>
        </w:rPr>
        <w:t>ذکرشده</w:t>
      </w:r>
      <w:r w:rsidRPr="00425C2A">
        <w:rPr>
          <w:rFonts w:hint="cs"/>
          <w:color w:val="FF0000"/>
          <w:rtl/>
        </w:rPr>
        <w:t xml:space="preserve"> در وب</w:t>
      </w:r>
      <w:r w:rsidR="00775C82" w:rsidRPr="00425C2A">
        <w:rPr>
          <w:rFonts w:hint="cs"/>
          <w:color w:val="FF0000"/>
          <w:rtl/>
        </w:rPr>
        <w:t>‌</w:t>
      </w:r>
      <w:r w:rsidRPr="00425C2A">
        <w:rPr>
          <w:rFonts w:hint="cs"/>
          <w:color w:val="FF0000"/>
          <w:rtl/>
        </w:rPr>
        <w:t xml:space="preserve">سایت </w:t>
      </w:r>
      <w:r w:rsidR="00EF3D28">
        <w:rPr>
          <w:rFonts w:hint="cs"/>
          <w:color w:val="FF0000"/>
          <w:rtl/>
        </w:rPr>
        <w:t>سمپوزیوم</w:t>
      </w:r>
      <w:r w:rsidRPr="00425C2A">
        <w:rPr>
          <w:rFonts w:hint="cs"/>
          <w:color w:val="FF0000"/>
          <w:rtl/>
        </w:rPr>
        <w:t xml:space="preserve"> مجاز خواهد بود.</w:t>
      </w:r>
    </w:p>
    <w:p w14:paraId="1F99C8C6" w14:textId="77777777" w:rsidR="00B96CBB" w:rsidRPr="00C34F75" w:rsidRDefault="00B96CBB" w:rsidP="00503D18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507A78B5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</w:t>
      </w:r>
      <w:r w:rsidRPr="00D53C11">
        <w:rPr>
          <w:rFonts w:hint="cs"/>
          <w:rtl/>
        </w:rPr>
        <w:t>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متر </w:t>
      </w:r>
      <w:r w:rsidR="00A03861">
        <w:rPr>
          <w:rtl/>
        </w:rPr>
        <w:t>انتخاب‌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 w:rsidR="00A03861">
        <w:rPr>
          <w:rtl/>
        </w:rPr>
        <w:t>به‌عنوان</w:t>
      </w:r>
      <w:r w:rsidRPr="00D53C11">
        <w:rPr>
          <w:rFonts w:hint="cs"/>
          <w:rtl/>
        </w:rPr>
        <w:t xml:space="preserve">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ت. </w:t>
      </w:r>
      <w:r w:rsidR="00A03861">
        <w:rPr>
          <w:rtl/>
        </w:rPr>
        <w:t>درهرصورت</w:t>
      </w:r>
      <w:r w:rsidRPr="00D53C11">
        <w:rPr>
          <w:rFonts w:hint="cs"/>
          <w:rtl/>
        </w:rPr>
        <w:t xml:space="preserve">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</w:t>
      </w:r>
      <w:r w:rsidR="00A03861">
        <w:rPr>
          <w:rtl/>
        </w:rPr>
        <w:t>جعبه‌ابزار</w:t>
      </w:r>
      <w:r w:rsidRPr="00D53C11">
        <w:rPr>
          <w:rFonts w:hint="cs"/>
          <w:rtl/>
        </w:rPr>
        <w:t xml:space="preserve">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2D7617A0" w:rsidR="00B96CBB" w:rsidRPr="00D53C11" w:rsidRDefault="00B96CBB" w:rsidP="00503D18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 xml:space="preserve">گر </w:t>
      </w:r>
      <w:r w:rsidR="00A03861">
        <w:rPr>
          <w:rtl/>
        </w:rPr>
        <w:t>تنظ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م‌شده</w:t>
      </w:r>
      <w:r w:rsidRPr="00D53C11">
        <w:rPr>
          <w:rtl/>
        </w:rPr>
        <w:t xml:space="preserve"> است</w:t>
      </w:r>
      <w:r w:rsidRPr="00D53C11">
        <w:t>.</w:t>
      </w:r>
    </w:p>
    <w:p w14:paraId="17799D4F" w14:textId="776C98D9" w:rsidR="00B96CBB" w:rsidRPr="00BB042B" w:rsidRDefault="00B96CBB" w:rsidP="00BB042B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="00A03861">
        <w:rPr>
          <w:rtl/>
        </w:rPr>
        <w:t>مورداستفاده</w:t>
      </w:r>
    </w:p>
    <w:p w14:paraId="76348519" w14:textId="277A8EF0" w:rsidR="00B96CBB" w:rsidRPr="00D53C11" w:rsidRDefault="00B96CBB" w:rsidP="000C5806">
      <w:pPr>
        <w:rPr>
          <w:rtl/>
        </w:rPr>
      </w:pPr>
      <w:r w:rsidRPr="00D53C11">
        <w:rPr>
          <w:rtl/>
        </w:rPr>
        <w:t>تمام سبک‌ها بر</w:t>
      </w:r>
      <w:r>
        <w:rPr>
          <w:rFonts w:hint="cs"/>
          <w:rtl/>
        </w:rPr>
        <w:t xml:space="preserve"> </w:t>
      </w:r>
      <w:r w:rsidRPr="00D53C11">
        <w:rPr>
          <w:rtl/>
        </w:rPr>
        <w:t>اساس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9654A">
        <w:t>B Naz</w:t>
      </w:r>
      <w:r w:rsidR="00FD5F4A">
        <w:t>a</w:t>
      </w:r>
      <w:r w:rsidRPr="00D9654A">
        <w:t>nin</w:t>
      </w:r>
      <w:r w:rsidRPr="00D53C11">
        <w:rPr>
          <w:rtl/>
        </w:rPr>
        <w:t xml:space="preserve"> و قلم انگل</w:t>
      </w:r>
      <w:r>
        <w:rPr>
          <w:rtl/>
        </w:rPr>
        <w:t>ي</w:t>
      </w:r>
      <w:r w:rsidRPr="00D53C11">
        <w:rPr>
          <w:rtl/>
        </w:rPr>
        <w:t>س</w:t>
      </w:r>
      <w:r>
        <w:rPr>
          <w:rtl/>
        </w:rPr>
        <w:t>ي</w:t>
      </w:r>
      <w:r w:rsidRPr="00D53C11">
        <w:rPr>
          <w:rtl/>
        </w:rPr>
        <w:t xml:space="preserve"> </w:t>
      </w:r>
      <w:r w:rsidRPr="00D53C11">
        <w:t>Times New Roman</w:t>
      </w:r>
      <w:r w:rsidRPr="00D53C11">
        <w:rPr>
          <w:rtl/>
        </w:rPr>
        <w:t xml:space="preserve"> آماده ش</w:t>
      </w:r>
      <w:r w:rsidRPr="00D53C11">
        <w:rPr>
          <w:rFonts w:hint="cs"/>
          <w:rtl/>
        </w:rPr>
        <w:t>و</w:t>
      </w:r>
      <w:r w:rsidRPr="00D53C11">
        <w:rPr>
          <w:rtl/>
        </w:rPr>
        <w:t>ند. مز</w:t>
      </w:r>
      <w:r>
        <w:rPr>
          <w:rtl/>
        </w:rPr>
        <w:t>ي</w:t>
      </w:r>
      <w:r w:rsidRPr="00D53C11">
        <w:rPr>
          <w:rtl/>
        </w:rPr>
        <w:t>ت قلم فارس</w:t>
      </w:r>
      <w:r>
        <w:rPr>
          <w:rtl/>
        </w:rPr>
        <w:t>ي</w:t>
      </w:r>
      <w:r w:rsidRPr="00D53C11">
        <w:rPr>
          <w:rtl/>
        </w:rPr>
        <w:t xml:space="preserve"> </w:t>
      </w:r>
      <w:r w:rsidR="00A03861">
        <w:rPr>
          <w:rtl/>
        </w:rPr>
        <w:t>به‌کاررفته</w:t>
      </w:r>
      <w:r w:rsidRPr="00D53C11">
        <w:rPr>
          <w:rtl/>
        </w:rPr>
        <w:t xml:space="preserve"> </w:t>
      </w:r>
      <w:r w:rsidR="00A03861">
        <w:rPr>
          <w:rtl/>
        </w:rPr>
        <w:t>در ا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ن</w:t>
      </w:r>
      <w:r w:rsidRPr="00D53C11">
        <w:rPr>
          <w:rtl/>
        </w:rPr>
        <w:t xml:space="preserve"> است</w:t>
      </w:r>
      <w:r w:rsidRPr="00D53C11">
        <w:rPr>
          <w:rFonts w:hint="cs"/>
          <w:rtl/>
        </w:rPr>
        <w:t xml:space="preserve"> که</w:t>
      </w:r>
      <w:r w:rsidRPr="00D53C11">
        <w:rPr>
          <w:rtl/>
        </w:rPr>
        <w:t xml:space="preserve"> برخلاف اغلب قلم‌ها</w:t>
      </w:r>
      <w:r>
        <w:rPr>
          <w:rtl/>
        </w:rPr>
        <w:t>ي</w:t>
      </w:r>
      <w:r w:rsidRPr="00D53C11">
        <w:rPr>
          <w:rtl/>
        </w:rPr>
        <w:t xml:space="preserve"> متداول فارس</w:t>
      </w:r>
      <w:r>
        <w:rPr>
          <w:rtl/>
        </w:rPr>
        <w:t>ي</w:t>
      </w:r>
      <w:r w:rsidRPr="00D53C11">
        <w:rPr>
          <w:rtl/>
        </w:rPr>
        <w:t xml:space="preserve"> با نرم‌افزار </w:t>
      </w:r>
      <w:r w:rsidRPr="00D53C11">
        <w:t>Acrobat PDF maker</w:t>
      </w:r>
      <w:r w:rsidRPr="00D53C11">
        <w:rPr>
          <w:rtl/>
        </w:rPr>
        <w:t xml:space="preserve"> سازگار است. </w:t>
      </w:r>
      <w:r w:rsidR="00A03861">
        <w:rPr>
          <w:rtl/>
        </w:rPr>
        <w:t>به‌گونه‌ا</w:t>
      </w:r>
      <w:r w:rsidR="00A03861">
        <w:rPr>
          <w:rFonts w:hint="cs"/>
          <w:rtl/>
        </w:rPr>
        <w:t>ی</w:t>
      </w:r>
      <w:r w:rsidRPr="00D53C11">
        <w:rPr>
          <w:rtl/>
        </w:rPr>
        <w:t xml:space="preserve"> که </w:t>
      </w:r>
      <w:r w:rsidRPr="00D53C11">
        <w:rPr>
          <w:rFonts w:hint="cs"/>
          <w:rtl/>
        </w:rPr>
        <w:t xml:space="preserve">خواندن </w:t>
      </w:r>
      <w:r w:rsidRPr="00D53C11">
        <w:rPr>
          <w:rtl/>
        </w:rPr>
        <w:t xml:space="preserve">متن </w:t>
      </w:r>
      <w:r w:rsidR="00A03861">
        <w:rPr>
          <w:rtl/>
        </w:rPr>
        <w:t>ته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ه‌شده</w:t>
      </w:r>
      <w:r w:rsidRPr="00D53C11">
        <w:rPr>
          <w:rtl/>
        </w:rPr>
        <w:t xml:space="preserve"> با ا</w:t>
      </w:r>
      <w:r>
        <w:rPr>
          <w:rtl/>
        </w:rPr>
        <w:t>ي</w:t>
      </w:r>
      <w:r w:rsidRPr="00D53C11">
        <w:rPr>
          <w:rtl/>
        </w:rPr>
        <w:t>ن قلم و قلم‌ها</w:t>
      </w:r>
      <w:r>
        <w:rPr>
          <w:rtl/>
        </w:rPr>
        <w:t>ي</w:t>
      </w:r>
      <w:r w:rsidRPr="00D53C11">
        <w:rPr>
          <w:rtl/>
        </w:rPr>
        <w:t xml:space="preserve"> هم‌خانواده آن</w:t>
      </w:r>
      <w:r w:rsidRPr="00D53C11">
        <w:rPr>
          <w:rFonts w:hint="cs"/>
          <w:rtl/>
        </w:rPr>
        <w:t>،</w:t>
      </w:r>
      <w:r w:rsidRPr="00D53C11">
        <w:rPr>
          <w:rtl/>
        </w:rPr>
        <w:t xml:space="preserve"> پس از تبد</w:t>
      </w:r>
      <w:r>
        <w:rPr>
          <w:rtl/>
        </w:rPr>
        <w:t>ي</w:t>
      </w:r>
      <w:r w:rsidRPr="00D53C11">
        <w:rPr>
          <w:rtl/>
        </w:rPr>
        <w:t xml:space="preserve">ل به قالب </w:t>
      </w:r>
      <w:r w:rsidRPr="00D53C11">
        <w:t>PDF</w:t>
      </w:r>
      <w:r w:rsidRPr="00D53C11">
        <w:rPr>
          <w:rtl/>
        </w:rPr>
        <w:t xml:space="preserve"> در هر را</w:t>
      </w:r>
      <w:r>
        <w:rPr>
          <w:rtl/>
        </w:rPr>
        <w:t>ي</w:t>
      </w:r>
      <w:r w:rsidRPr="00D53C11">
        <w:rPr>
          <w:rtl/>
        </w:rPr>
        <w:t>انه‌ا</w:t>
      </w:r>
      <w:r>
        <w:rPr>
          <w:rtl/>
        </w:rPr>
        <w:t>ي</w:t>
      </w:r>
      <w:r w:rsidRPr="00D53C11">
        <w:rPr>
          <w:rtl/>
        </w:rPr>
        <w:t xml:space="preserve"> که حت</w:t>
      </w:r>
      <w:r>
        <w:rPr>
          <w:rtl/>
        </w:rPr>
        <w:t>ي</w:t>
      </w:r>
      <w:r w:rsidRPr="00D53C11">
        <w:rPr>
          <w:rtl/>
        </w:rPr>
        <w:t xml:space="preserve"> </w:t>
      </w:r>
      <w:r>
        <w:rPr>
          <w:rFonts w:hint="cs"/>
          <w:rtl/>
        </w:rPr>
        <w:t xml:space="preserve">فاقد </w:t>
      </w:r>
      <w:r w:rsidRPr="00D53C11">
        <w:rPr>
          <w:rtl/>
        </w:rPr>
        <w:t>قلم فارس</w:t>
      </w:r>
      <w:r>
        <w:rPr>
          <w:rtl/>
        </w:rPr>
        <w:t>ي</w:t>
      </w:r>
      <w:r w:rsidRPr="00D53C11">
        <w:rPr>
          <w:rtl/>
        </w:rPr>
        <w:t xml:space="preserve"> باشد</w:t>
      </w:r>
      <w:r w:rsidRPr="00D53C11">
        <w:rPr>
          <w:rFonts w:hint="cs"/>
          <w:rtl/>
        </w:rPr>
        <w:t>، امکان‌پذ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</w:t>
      </w:r>
      <w:r w:rsidR="00A03861">
        <w:rPr>
          <w:rtl/>
        </w:rPr>
        <w:t>ساخته‌شده</w:t>
      </w:r>
      <w:r w:rsidR="00116E9F" w:rsidRPr="00116E9F">
        <w:rPr>
          <w:rtl/>
        </w:rPr>
        <w:t xml:space="preserve">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>File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A03861">
        <w:rPr>
          <w:rtl/>
        </w:rPr>
        <w:lastRenderedPageBreak/>
        <w:t>استفاده‌شده</w:t>
      </w:r>
      <w:r w:rsidR="00116E9F" w:rsidRPr="00116E9F">
        <w:rPr>
          <w:rFonts w:hint="cs"/>
          <w:rtl/>
        </w:rPr>
        <w:t xml:space="preserve">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مقاله با </w:t>
      </w:r>
      <w:r w:rsidRPr="00D53C11">
        <w:t>Title</w:t>
      </w:r>
      <w:r w:rsidRPr="00D53C11">
        <w:rPr>
          <w:rFonts w:hint="cs"/>
          <w:rtl/>
        </w:rPr>
        <w:t>، سبک نام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سندگان و آدرس محل کار آنا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Authors</w:t>
      </w:r>
      <w:r w:rsidRPr="00D53C11">
        <w:rPr>
          <w:rFonts w:hint="cs"/>
          <w:rtl/>
        </w:rPr>
        <w:t xml:space="preserve"> و </w:t>
      </w:r>
      <w:r w:rsidRPr="00D53C11">
        <w:t>Affiliations</w:t>
      </w:r>
      <w:r w:rsidRPr="00D53C11">
        <w:rPr>
          <w:rFonts w:hint="cs"/>
          <w:rtl/>
        </w:rPr>
        <w:t>، سبک چ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ه با </w:t>
      </w:r>
      <w:r w:rsidRPr="00D53C11">
        <w:t>Abstract</w:t>
      </w:r>
      <w:r w:rsidR="00360F20">
        <w:rPr>
          <w:rtl/>
        </w:rPr>
        <w:t xml:space="preserve"> </w:t>
      </w:r>
      <w:r w:rsidRPr="00D53C11">
        <w:rPr>
          <w:rFonts w:hint="cs"/>
          <w:rtl/>
        </w:rPr>
        <w:t>و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سبک سطرها</w:t>
      </w:r>
      <w:r>
        <w:rPr>
          <w:rFonts w:hint="cs"/>
          <w:rtl/>
        </w:rPr>
        <w:t xml:space="preserve">ي </w:t>
      </w:r>
      <w:r w:rsidRPr="00D53C11">
        <w:rPr>
          <w:rFonts w:hint="cs"/>
          <w:rtl/>
        </w:rPr>
        <w:t>ک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واژه و </w:t>
      </w:r>
      <w:r w:rsidR="00A03861">
        <w:rPr>
          <w:rtl/>
        </w:rPr>
        <w:t>کد مقاله</w:t>
      </w:r>
      <w:r w:rsidRPr="00D53C11">
        <w:rPr>
          <w:rFonts w:hint="cs"/>
          <w:rtl/>
        </w:rPr>
        <w:t xml:space="preserve"> هردو با </w:t>
      </w:r>
      <w:proofErr w:type="spellStart"/>
      <w:r w:rsidRPr="00D53C11">
        <w:t>IndexTerms</w:t>
      </w:r>
      <w:proofErr w:type="spellEnd"/>
      <w:r w:rsidRPr="00D53C11">
        <w:rPr>
          <w:rFonts w:hint="cs"/>
          <w:rtl/>
        </w:rPr>
        <w:t xml:space="preserve"> </w:t>
      </w:r>
      <w:r w:rsidR="00A03861">
        <w:rPr>
          <w:rtl/>
        </w:rPr>
        <w:t>مشخص‌شده‌اند</w:t>
      </w:r>
      <w:r>
        <w:rPr>
          <w:rFonts w:hint="cs"/>
          <w:rtl/>
        </w:rPr>
        <w:t>.</w:t>
      </w:r>
    </w:p>
    <w:p w14:paraId="57E2FE00" w14:textId="23CA5259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دو </w:t>
      </w:r>
      <w:r w:rsidR="00A03861">
        <w:rPr>
          <w:rtl/>
        </w:rPr>
        <w:t>ز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ر</w:t>
      </w:r>
      <w:r w:rsidR="00A03861">
        <w:rPr>
          <w:rtl/>
        </w:rPr>
        <w:t xml:space="preserve"> بخش</w:t>
      </w:r>
      <w:r w:rsidRPr="00D53C11">
        <w:rPr>
          <w:rFonts w:hint="cs"/>
          <w:rtl/>
        </w:rPr>
        <w:t xml:space="preserve">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وند. </w:t>
      </w:r>
      <w:r w:rsidR="00A03861">
        <w:rPr>
          <w:rtl/>
        </w:rPr>
        <w:t>شماره بند</w:t>
      </w:r>
      <w:r w:rsidR="00A03861">
        <w:rPr>
          <w:rFonts w:hint="cs"/>
          <w:rtl/>
        </w:rPr>
        <w:t>ی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 w:rsidR="00A03861">
        <w:rPr>
          <w:rtl/>
        </w:rPr>
        <w:t>به‌طور</w:t>
      </w:r>
      <w:r w:rsidRPr="00D53C11">
        <w:rPr>
          <w:rFonts w:hint="cs"/>
          <w:rtl/>
        </w:rPr>
        <w:t xml:space="preserve">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 w:rsidR="00A03861">
        <w:rPr>
          <w:rtl/>
        </w:rPr>
        <w:t>به‌کاررفته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مشخص‌شده</w:t>
      </w:r>
      <w:r w:rsidRPr="00D53C11">
        <w:rPr>
          <w:rFonts w:hint="cs"/>
          <w:rtl/>
        </w:rPr>
        <w:t xml:space="preserve">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مشخص‌شده</w:t>
      </w:r>
      <w:r w:rsidRPr="00D53C11">
        <w:rPr>
          <w:rFonts w:hint="cs"/>
          <w:rtl/>
        </w:rPr>
        <w:t xml:space="preserve"> است. سبک </w:t>
      </w:r>
      <w:r w:rsidR="00A03861">
        <w:rPr>
          <w:rtl/>
        </w:rPr>
        <w:t>به‌کاررفته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تعر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ف‌شده</w:t>
      </w:r>
      <w:r w:rsidRPr="00D53C11">
        <w:rPr>
          <w:rFonts w:hint="cs"/>
          <w:rtl/>
        </w:rPr>
        <w:t xml:space="preserve"> است.</w:t>
      </w:r>
    </w:p>
    <w:p w14:paraId="3A3731D3" w14:textId="1637FC58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 w:rsidR="00A03861">
        <w:rPr>
          <w:rtl/>
        </w:rPr>
        <w:t>به‌طور</w:t>
      </w:r>
      <w:r w:rsidRPr="00D53C11">
        <w:rPr>
          <w:rFonts w:hint="cs"/>
          <w:rtl/>
        </w:rPr>
        <w:t xml:space="preserve">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4B49DAEC" w:rsidR="00B96CBB" w:rsidRPr="00D53C11" w:rsidRDefault="00B96CBB" w:rsidP="00503D18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</w:t>
      </w:r>
      <w:r w:rsidR="00A03861">
        <w:rPr>
          <w:rFonts w:hint="cs"/>
          <w:rtl/>
        </w:rPr>
        <w:t xml:space="preserve">ر </w:t>
      </w:r>
      <w:r w:rsidRPr="00D53C11">
        <w:rPr>
          <w:rFonts w:hint="cs"/>
          <w:rtl/>
        </w:rPr>
        <w:t xml:space="preserve">دارد مطابق با سبک </w:t>
      </w:r>
      <w:r w:rsidR="00A03861">
        <w:rPr>
          <w:rtl/>
        </w:rPr>
        <w:t>انتخاب‌شده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B042B">
      <w:pPr>
        <w:pStyle w:val="Heading2"/>
      </w:pPr>
      <w:r w:rsidRPr="00D53C11">
        <w:rPr>
          <w:rtl/>
        </w:rPr>
        <w:t>معادلات رياضي</w:t>
      </w:r>
    </w:p>
    <w:p w14:paraId="73E10389" w14:textId="5A1D3EC6" w:rsidR="006C3627" w:rsidRDefault="00B96CBB" w:rsidP="00503D18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="00A03861">
        <w:rPr>
          <w:rtl/>
        </w:rPr>
        <w:t>واردکردن</w:t>
      </w:r>
      <w:r w:rsidRPr="00D53C11">
        <w:rPr>
          <w:rtl/>
        </w:rPr>
        <w:t xml:space="preserve">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</w:t>
      </w:r>
      <w:r w:rsidR="00360F20">
        <w:rPr>
          <w:rtl/>
        </w:rPr>
        <w:t xml:space="preserve"> </w:t>
      </w:r>
      <w:r w:rsidRPr="00D53C11">
        <w:rPr>
          <w:rFonts w:hint="cs"/>
          <w:rtl/>
        </w:rPr>
        <w:t>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 شود.</w:t>
      </w:r>
    </w:p>
    <w:p w14:paraId="1A5196A8" w14:textId="15915AAC" w:rsidR="006C3627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 w:rsidR="00A03861">
        <w:rPr>
          <w:rtl/>
        </w:rPr>
        <w:t>به‌طور</w:t>
      </w:r>
      <w:r w:rsidRPr="00D53C11">
        <w:rPr>
          <w:rFonts w:hint="cs"/>
          <w:rtl/>
        </w:rPr>
        <w:t xml:space="preserve">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</w:t>
      </w:r>
      <w:r w:rsidR="00A03861">
        <w:rPr>
          <w:rtl/>
        </w:rPr>
        <w:t>موردنظر</w:t>
      </w:r>
      <w:r w:rsidRPr="00D53C11">
        <w:rPr>
          <w:rFonts w:hint="cs"/>
          <w:rtl/>
        </w:rPr>
        <w:t xml:space="preserve">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</w:t>
      </w:r>
      <w:r w:rsidR="00A03861">
        <w:rPr>
          <w:rtl/>
        </w:rPr>
        <w:t>به‌طور</w:t>
      </w:r>
      <w:r w:rsidRPr="009904D3">
        <w:rPr>
          <w:rFonts w:hint="cs"/>
          <w:rtl/>
        </w:rPr>
        <w:t xml:space="preserve"> مثال معادله (1) </w:t>
      </w:r>
      <w:r w:rsidR="0093769A" w:rsidRPr="009904D3">
        <w:rPr>
          <w:rtl/>
        </w:rPr>
        <w:t xml:space="preserve">رابطه میـان پارامترهـاي 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28E98F2D" w:rsidR="008730CE" w:rsidRDefault="00B96CBB" w:rsidP="00503D18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 w:rsidR="00A03861">
        <w:rPr>
          <w:rtl/>
        </w:rPr>
        <w:t>به‌صورت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ظاهرشده‌اند</w:t>
      </w:r>
      <w:r w:rsidRPr="00D53C11">
        <w:rPr>
          <w:rFonts w:hint="cs"/>
          <w:rtl/>
        </w:rPr>
        <w:t xml:space="preserve">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2EFE0A92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توجه شود که رابطه (1) کوتاه است و </w:t>
      </w:r>
      <w:r w:rsidR="00A03861">
        <w:rPr>
          <w:rtl/>
        </w:rPr>
        <w:t>به‌سادگ</w:t>
      </w:r>
      <w:r w:rsidR="00A03861">
        <w:rPr>
          <w:rFonts w:hint="cs"/>
          <w:rtl/>
        </w:rPr>
        <w:t>ی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="00A03861">
        <w:rPr>
          <w:rtl/>
        </w:rPr>
        <w:t>درصورت</w:t>
      </w:r>
      <w:r w:rsidR="00A03861">
        <w:rPr>
          <w:rFonts w:hint="cs"/>
          <w:rtl/>
        </w:rPr>
        <w:t>ی‌</w:t>
      </w:r>
      <w:r w:rsidR="00A03861">
        <w:rPr>
          <w:rFonts w:hint="eastAsia"/>
          <w:rtl/>
        </w:rPr>
        <w:t>که</w:t>
      </w:r>
      <w:r w:rsidRPr="00D53C11">
        <w:rPr>
          <w:rFonts w:hint="cs"/>
          <w:rtl/>
        </w:rPr>
        <w:t xml:space="preserve">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A03861">
        <w:rPr>
          <w:rtl/>
        </w:rPr>
        <w:t>به‌ه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چ‌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 w:rsidR="00A03861">
        <w:rPr>
          <w:rtl/>
        </w:rPr>
        <w:t>به‌عنوان</w:t>
      </w:r>
      <w:r w:rsidRPr="00D53C11">
        <w:rPr>
          <w:rFonts w:hint="cs"/>
          <w:rtl/>
        </w:rPr>
        <w:t xml:space="preserve">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47CFE506" w14:textId="691134ED" w:rsidR="00B96CBB" w:rsidRPr="00D53C11" w:rsidRDefault="00B96CBB" w:rsidP="0061389D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62E8584E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توجه شود شکل پارامترهايي که در روابط از آن‌ها </w:t>
      </w:r>
      <w:r w:rsidR="00A03861">
        <w:rPr>
          <w:rtl/>
        </w:rPr>
        <w:t>استفاده‌شده</w:t>
      </w:r>
      <w:r w:rsidRPr="009904D3">
        <w:rPr>
          <w:rFonts w:hint="cs"/>
          <w:rtl/>
        </w:rPr>
        <w:t xml:space="preserve">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</w:t>
      </w:r>
      <w:r w:rsidR="00A03861">
        <w:rPr>
          <w:rFonts w:hint="cs"/>
          <w:rtl/>
        </w:rPr>
        <w:t xml:space="preserve"> </w:t>
      </w:r>
      <w:r w:rsidRPr="009904D3">
        <w:rPr>
          <w:rtl/>
        </w:rPr>
        <w:t>وند و</w:t>
      </w:r>
      <w:r w:rsidRPr="009904D3">
        <w:t xml:space="preserve"> </w:t>
      </w:r>
      <w:r w:rsidRPr="009904D3">
        <w:rPr>
          <w:rtl/>
        </w:rPr>
        <w:t>زير</w:t>
      </w:r>
      <w:r w:rsidR="00A03861">
        <w:rPr>
          <w:rFonts w:hint="cs"/>
          <w:rtl/>
        </w:rPr>
        <w:t xml:space="preserve"> </w:t>
      </w:r>
      <w:r w:rsidRPr="009904D3">
        <w:rPr>
          <w:rtl/>
        </w:rPr>
        <w:t>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</w:p>
    <w:p w14:paraId="34538D6B" w14:textId="24E1C646" w:rsidR="00B96CBB" w:rsidRPr="009904D3" w:rsidRDefault="00B96CBB" w:rsidP="00BB042B">
      <w:pPr>
        <w:pStyle w:val="Heading2"/>
      </w:pPr>
      <w:r w:rsidRPr="009904D3">
        <w:rPr>
          <w:rFonts w:hint="cs"/>
          <w:rtl/>
        </w:rPr>
        <w:t xml:space="preserve">نحوه </w:t>
      </w:r>
      <w:r w:rsidR="00A03861">
        <w:rPr>
          <w:rtl/>
        </w:rPr>
        <w:t>واردکردن</w:t>
      </w:r>
      <w:r w:rsidRPr="009904D3">
        <w:rPr>
          <w:rFonts w:hint="cs"/>
          <w:rtl/>
        </w:rPr>
        <w:t xml:space="preserve">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0C5E4CB2" w:rsidR="00B96CBB" w:rsidRPr="009904D3" w:rsidRDefault="00B96CBB" w:rsidP="00503D18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</w:t>
      </w:r>
      <w:r w:rsidR="00A03861">
        <w:rPr>
          <w:rtl/>
        </w:rPr>
        <w:t>ا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ن</w:t>
      </w:r>
      <w:r w:rsidR="00A03861">
        <w:rPr>
          <w:rtl/>
        </w:rPr>
        <w:t xml:space="preserve"> صورت</w:t>
      </w:r>
      <w:r w:rsidRPr="009904D3">
        <w:rPr>
          <w:rFonts w:hint="cs"/>
          <w:rtl/>
        </w:rPr>
        <w:t xml:space="preserve"> شکل، نمودار، يا جدول را مي‌توان </w:t>
      </w:r>
      <w:r w:rsidR="00A03861">
        <w:rPr>
          <w:rtl/>
        </w:rPr>
        <w:t>در هرکجا</w:t>
      </w:r>
      <w:r w:rsidR="00A03861">
        <w:rPr>
          <w:rFonts w:hint="cs"/>
          <w:rtl/>
        </w:rPr>
        <w:t>ی</w:t>
      </w:r>
      <w:r w:rsidRPr="009904D3">
        <w:rPr>
          <w:rFonts w:hint="cs"/>
          <w:rtl/>
        </w:rPr>
        <w:t xml:space="preserve"> متن در درون يکي از ستون‌ها </w:t>
      </w:r>
      <w:r w:rsidR="00A03861">
        <w:rPr>
          <w:rtl/>
        </w:rPr>
        <w:t>قرارداد</w:t>
      </w:r>
      <w:r w:rsidRPr="009904D3">
        <w:rPr>
          <w:rFonts w:hint="cs"/>
          <w:rtl/>
        </w:rPr>
        <w:t xml:space="preserve">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06909D4E" w:rsidR="00C91CFF" w:rsidRDefault="00A03861" w:rsidP="00503D18">
      <w:pPr>
        <w:rPr>
          <w:rtl/>
        </w:rPr>
      </w:pPr>
      <w:r>
        <w:rPr>
          <w:rtl/>
        </w:rPr>
        <w:t>درصورت</w:t>
      </w:r>
      <w:r>
        <w:rPr>
          <w:rFonts w:hint="cs"/>
          <w:rtl/>
        </w:rPr>
        <w:t>ی‌</w:t>
      </w:r>
      <w:r>
        <w:rPr>
          <w:rFonts w:hint="eastAsia"/>
          <w:rtl/>
        </w:rPr>
        <w:t>که</w:t>
      </w:r>
      <w:r w:rsidR="00C91CFF" w:rsidRPr="009904D3">
        <w:rPr>
          <w:rFonts w:hint="cs"/>
          <w:rtl/>
        </w:rPr>
        <w:t xml:space="preserve"> ناچار به استفاده از شکل‌هاي بزرگ‌تر از يک ستون هستيد شکل را در بالا يا پايين صفحه </w:t>
      </w:r>
      <w:r>
        <w:rPr>
          <w:rtl/>
        </w:rPr>
        <w:t>موردنظر</w:t>
      </w:r>
      <w:r w:rsidR="00C91CFF" w:rsidRPr="009904D3">
        <w:rPr>
          <w:rFonts w:hint="cs"/>
          <w:rtl/>
        </w:rPr>
        <w:t xml:space="preserve"> قرار داده </w:t>
      </w:r>
      <w:r w:rsidR="00C91CFF" w:rsidRPr="009904D3">
        <w:rPr>
          <w:rtl/>
        </w:rPr>
        <w:t>شکل</w:t>
      </w:r>
      <w:r w:rsidR="00C91CFF" w:rsidRPr="009904D3">
        <w:rPr>
          <w:rFonts w:hint="cs"/>
          <w:rtl/>
        </w:rPr>
        <w:t xml:space="preserve"> 2 اين وضعيت را نمايش مي‌دهد. لذا با توجه به فضاهاي موجود در بالاي صفحه قرار </w:t>
      </w:r>
      <w:r>
        <w:rPr>
          <w:rtl/>
        </w:rPr>
        <w:t>داده‌شده است</w:t>
      </w:r>
      <w:r w:rsidR="00C91CFF" w:rsidRPr="009904D3">
        <w:rPr>
          <w:rFonts w:hint="cs"/>
          <w:rtl/>
        </w:rPr>
        <w:t>.</w:t>
      </w:r>
      <w:r w:rsidR="00C91CFF" w:rsidRPr="009904D3">
        <w:rPr>
          <w:rtl/>
        </w:rPr>
        <w:t xml:space="preserve"> مؤلفان فقط</w:t>
      </w:r>
      <w:r w:rsidR="00C91CFF" w:rsidRPr="009904D3">
        <w:t xml:space="preserve"> </w:t>
      </w:r>
      <w:r w:rsidR="00C91CFF" w:rsidRPr="009904D3">
        <w:rPr>
          <w:rtl/>
        </w:rPr>
        <w:t>براي‌</w:t>
      </w:r>
      <w:r w:rsidR="00C91CFF" w:rsidRPr="009904D3">
        <w:t xml:space="preserve"> </w:t>
      </w:r>
      <w:r w:rsidR="00C91CFF" w:rsidRPr="009904D3">
        <w:rPr>
          <w:rtl/>
        </w:rPr>
        <w:t>موارد‌</w:t>
      </w:r>
      <w:r w:rsidR="00C91CFF" w:rsidRPr="009904D3">
        <w:t xml:space="preserve"> </w:t>
      </w:r>
      <w:r w:rsidR="00C91CFF" w:rsidRPr="009904D3">
        <w:rPr>
          <w:rtl/>
        </w:rPr>
        <w:t>اجتناب</w:t>
      </w:r>
      <w:r w:rsidR="00C91CFF" w:rsidRPr="009904D3">
        <w:rPr>
          <w:rFonts w:hint="cs"/>
          <w:rtl/>
        </w:rPr>
        <w:t xml:space="preserve">‌ناپذير </w:t>
      </w:r>
      <w:r w:rsidR="00C91CFF" w:rsidRPr="009904D3">
        <w:rPr>
          <w:rtl/>
        </w:rPr>
        <w:t>و</w:t>
      </w:r>
      <w:r w:rsidR="00C91CFF" w:rsidRPr="009904D3">
        <w:t xml:space="preserve"> </w:t>
      </w:r>
      <w:r w:rsidR="00C91CFF" w:rsidRPr="009904D3">
        <w:rPr>
          <w:rFonts w:hint="cs"/>
          <w:rtl/>
        </w:rPr>
        <w:t>ض</w:t>
      </w:r>
      <w:r w:rsidR="00C91CFF" w:rsidRPr="009904D3">
        <w:rPr>
          <w:rtl/>
        </w:rPr>
        <w:t>روري‌ مجاز به استفاده از تصاوير‌</w:t>
      </w:r>
      <w:r w:rsidR="00C91CFF" w:rsidRPr="009904D3">
        <w:t xml:space="preserve"> </w:t>
      </w:r>
      <w:r w:rsidR="00C91CFF" w:rsidRPr="009904D3">
        <w:rPr>
          <w:rFonts w:hint="cs"/>
          <w:rtl/>
        </w:rPr>
        <w:t xml:space="preserve">بزرگ </w:t>
      </w:r>
      <w:r w:rsidR="00C91CFF" w:rsidRPr="009904D3">
        <w:rPr>
          <w:rtl/>
        </w:rPr>
        <w:t>در مقاله</w:t>
      </w:r>
      <w:r w:rsidR="00C91CFF" w:rsidRPr="009904D3">
        <w:rPr>
          <w:rFonts w:hint="cs"/>
          <w:rtl/>
        </w:rPr>
        <w:t>‌ا</w:t>
      </w:r>
      <w:r w:rsidR="00C91CFF" w:rsidRPr="009904D3">
        <w:rPr>
          <w:rtl/>
        </w:rPr>
        <w:t>ند</w:t>
      </w:r>
      <w:r w:rsidR="00C91CFF" w:rsidRPr="009904D3">
        <w:rPr>
          <w:rFonts w:hint="cs"/>
          <w:rtl/>
        </w:rPr>
        <w:t>.</w:t>
      </w:r>
    </w:p>
    <w:p w14:paraId="564BE751" w14:textId="77777777" w:rsidR="003444CE" w:rsidRPr="009904D3" w:rsidRDefault="003444CE" w:rsidP="003444CE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mc:AlternateContent>
          <mc:Choice Requires="wpg">
            <w:drawing>
              <wp:inline distT="0" distB="0" distL="0" distR="0" wp14:anchorId="00D35A91" wp14:editId="474627F2">
                <wp:extent cx="1855521" cy="1025525"/>
                <wp:effectExtent l="0" t="0" r="11430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55521" cy="1025525"/>
                          <a:chOff x="703828" y="790066"/>
                          <a:chExt cx="1224079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3444CE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3444CE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65824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3444CE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446973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3444CE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84256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3444CE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35" y="1350602"/>
                            <a:ext cx="861272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3444CE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6.1pt;height:80.75pt;mso-position-horizontal-relative:char;mso-position-vertical-relative:line" coordorigin="7038,7900" coordsize="12240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HcdcQA&#10;AADcAAAADwAAAGRycy9kb3ducmV2LnhtbESPQWvCQBSE7wX/w/IEL0U3lVYluooUAp4KtVKvj+wz&#10;iea9DdnVJP++Wyj0OMzMN8xm13OtHtT6yomBl1kCiiR3tpLCwOkrm65A+YBisXZCBgbysNuOnjaY&#10;WtfJJz2OoVARIj5FA2UITaq1z0ti9DPXkETv4lrGEGVbaNtiF+Fc63mSLDRjJXGhxIbeS8pvxzsb&#10;eD375+/Vhx6SwKcr85C93bvMmMm4369BBerDf/ivfbAG5s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x3HXEAAAA3AAAAA8AAAAAAAAAAAAAAAAAmAIAAGRycy9k&#10;b3ducmV2LnhtbFBLBQYAAAAABAAEAPUAAACJAw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3444CE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157sQA&#10;AADcAAAADwAAAGRycy9kb3ducmV2LnhtbESPQWvCQBSE7wX/w/IEL0U3lbZKdBUpBDwVakWvj+wz&#10;iea9DdnVJP++Wyj0OMzMN8x623OtHtT6yomBl1kCiiR3tpLCwPE7my5B+YBisXZCBgbysN2MntaY&#10;WtfJFz0OoVARIj5FA2UITaq1z0ti9DPXkETv4lrGEGVbaNtiF+Fc63mSvGvGSuJCiQ19lJTfDnc2&#10;8Hr2z6flpx6SwMcr85C93bvMmMm4361ABerDf/ivvbcG5osF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9ee7EAAAA3AAAAA8AAAAAAAAAAAAAAAAAmAIAAGRycy9k&#10;b3ducmV2LnhtbFBLBQYAAAAABAAEAPUAAACJAw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3444CE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tnMEA&#10;AADcAAAADwAAAGRycy9kb3ducmV2LnhtbERPTWvCQBC9F/wPywi9FN0obZXoKlIIeCrUil6H7JhE&#10;M7Mhu5rk37uHQo+P973e9lyrB7W+cmJgNk1AkeTOVlIYOP5mkyUoH1As1k7IwEAetpvRyxpT6zr5&#10;occhFCqGiE/RQBlCk2rt85IY/dQ1JJG7uJYxRNgW2rbYxXCu9TxJPjVjJbGhxIa+SspvhzsbeD/7&#10;t9PyWw9J4OOVecg+7l1mzOu4361ABerDv/jPvbcG5o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i7ZzBAAAA3AAAAA8AAAAAAAAAAAAAAAAAmAIAAGRycy9kb3du&#10;cmV2LnhtbFBLBQYAAAAABAAEAPUAAACGAw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IB8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7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uSAfEAAAA3AAAAA8AAAAAAAAAAAAAAAAAmAIAAGRycy9k&#10;b3ducmV2LnhtbFBLBQYAAAAABAAEAPUAAACJAw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GRvc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TOj2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Bkb3BAAAA3AAAAA8AAAAAAAAAAAAAAAAAmAIAAGRycy9kb3du&#10;cmV2LnhtbFBLBQYAAAAABAAEAPUAAACGAw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00JsQA&#10;AADcAAAADwAAAGRycy9kb3ducmV2LnhtbESPQWvCQBSE74X+h+UJvRTdKLaE6CqlEOipUCv2+sg+&#10;k2je25BdTfLvu4LgcZiZb5j1duBGXanztRMD81kCiqRwtpbSwP43n6agfECx2DghAyN52G6en9aY&#10;WdfLD113oVQRIj5DA1UIbaa1Lypi9DPXkkTv6DrGEGVXatthH+Hc6EWSvGvGWuJChS19VlScdxc2&#10;sPzzr4f0W49J4P2JeczfLn1uzMtk+FiBCjSER/je/rIGFukcbmfiEdC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INNCbEAAAA3AAAAA8AAAAAAAAAAAAAAAAAmAIAAGRycy9k&#10;b3ducmV2LnhtbFBLBQYAAAAABAAEAPUAAACJAw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+qUcQA&#10;AADcAAAADwAAAGRycy9kb3ducmV2LnhtbESPQWvCQBSE74X+h+UVvJS6MdgSoquUQsCTUCvt9ZF9&#10;Jmnz3obsapJ/3xUEj8PMfMOstyO36kK9b5wYWMwTUCSls41UBo5fxUsGygcUi60TMjCRh+3m8WGN&#10;uXWDfNLlECoVIeJzNFCH0OVa+7ImRj93HUn0Tq5nDFH2lbY9DhHOrU6T5E0zNhIXauzoo6by73Bm&#10;A8sf//yd7fWUBD7+Mk/F63kojJk9je8rUIHGcA/f2jtrIM1SuJ6JR0B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fqlHEAAAA3AAAAA8AAAAAAAAAAAAAAAAAmAIAAGRycy9k&#10;b3ducmV2LnhtbFBLBQYAAAAABAAEAPUAAACJAw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PysQA&#10;AADcAAAADwAAAGRycy9kb3ducmV2LnhtbESPQWvCQBSE70L/w/IKvYhuqq2E6CqlEOipUJV6fWSf&#10;SWze25BdTfLvu0Khx2FmvmE2u4EbdaPO104MPM8TUCSFs7WUBo6HfJaC8gHFYuOEDIzkYbd9mGww&#10;s66XL7rtQ6kiRHyGBqoQ2kxrX1TE6OeuJYne2XWMIcqu1LbDPsK50YskWWnGWuJChS29V1T87K9s&#10;4OXkp9/ppx6TwMcL85i/XvvcmKfH4W0NKtAQ/sN/7Q9rYJEu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TD8rEAAAA3AAAAA8AAAAAAAAAAAAAAAAAmAIAAGRycy9k&#10;b3ducmV2LnhtbFBLBQYAAAAABAAEAPUAAACJAw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qXvsQA&#10;AADcAAAADwAAAGRycy9kb3ducmV2LnhtbESPQWvCQBSE70L/w/KEXkQ3FVtCdJVSCPRUqBV7fWSf&#10;STTvbciuJvn33YLgcZiZb5jNbuBG3ajztRMDL4sEFEnhbC2lgcNPPk9B+YBisXFCBkbysNs+TTaY&#10;WdfLN932oVQRIj5DA1UIbaa1Lypi9AvXkkTv5DrGEGVXatthH+Hc6GWSvGnGWuJChS19VFRc9lc2&#10;sPr1s2P6pcck8OHMPOav1z435nk6vK9BBRrCI3xvf1oDy3QF/2fiEdD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J6l77EAAAA3AAAAA8AAAAAAAAAAAAAAAAAmAIAAGRycy9k&#10;b3ducmV2LnhtbFBLBQYAAAAABAAEAPUAAACJAw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YyJcQA&#10;AADcAAAADwAAAGRycy9kb3ducmV2LnhtbESPQWvCQBSE74X+h+UJvRTdVGoJ0VVKIdBToSr2+sg+&#10;k2je25BdTfLvu4LgcZiZb5jVZuBGXanztRMDb7MEFEnhbC2lgf0un6agfECx2DghAyN52Kyfn1aY&#10;WdfLL123oVQRIj5DA1UIbaa1Lypi9DPXkkTv6DrGEGVXatthH+Hc6HmSfGjGWuJChS19VVSctxc2&#10;8P7nXw/pjx6TwPsT85gvLn1uzMtk+FyCCjSER/je/rYG5ukCbmfiEdD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02MiXEAAAA3AAAAA8AAAAAAAAAAAAAAAAAmAIAAGRycy9k&#10;b3ducmV2LnhtbFBLBQYAAAAABAAEAPUAAACJAw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SsUsQA&#10;AADcAAAADwAAAGRycy9kb3ducmV2LnhtbESPQWvCQBSE74X+h+UVvBTdVFRCdJVSCPQkVEWvj+wz&#10;SZv3NmRXk/z7rlDocZiZb5jNbuBG3anztRMDb7MEFEnhbC2lgdMxn6agfECx2DghAyN52G2fnzaY&#10;WdfLF90PoVQRIj5DA1UIbaa1Lypi9DPXkkTv6jrGEGVXatthH+Hc6HmSrDRjLXGhwpY+Kip+Djc2&#10;sLj413O612MS+PTNPObLW58bM3kZ3tegAg3hP/zX/rQG5ukKHmfiEdDb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krFLEAAAA3AAAAA8AAAAAAAAAAAAAAAAAmAIAAGRycy9k&#10;b3ducmV2LnhtbFBLBQYAAAAABAAEAPUAAACJAw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gJycQA&#10;AADcAAAADwAAAGRycy9kb3ducmV2LnhtbESPQWvCQBSE70L/w/IKvYhuKraG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oCcnEAAAA3AAAAA8AAAAAAAAAAAAAAAAAmAIAAGRycy9k&#10;b3ducmV2LnhtbFBLBQYAAAAABAAEAPUAAACJAw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edu8EA&#10;AADcAAAADwAAAGRycy9kb3ducmV2LnhtbERPTWvCQBC9C/6HZYRepG4qVULqKlII9CRURa9Ddpqk&#10;ZmZDdjXJv3cPhR4f73uzG7hRD+p87cTA2yIBRVI4W0tp4HzKX1NQPqBYbJyQgZE87LbTyQYz63r5&#10;pscxlCqGiM/QQBVCm2nti4oY/cK1JJH7cR1jiLArte2wj+Hc6GWSrDVjLbGhwpY+KypuxzsbeL/6&#10;+SU96DEJfP5lHvPVvc+NeZkN+w9QgYbwL/5zf1kDyzSujWfiEdDb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M3nbvBAAAA3AAAAA8AAAAAAAAAAAAAAAAAmAIAAGRycy9kb3du&#10;cmV2LnhtbFBLBQYAAAAABAAEAPUAAACGAw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s4IMQA&#10;AADcAAAADwAAAGRycy9kb3ducmV2LnhtbESPQWvCQBSE70L/w/IKvYhuKrbE6CqlEOipUJV6fWSf&#10;SWze25BdTfLvu0Khx2FmvmE2u4EbdaPO104MPM8TUCSFs7WUBo6HfJaC8gHFYuOEDIzkYbd9mGww&#10;s66XL7rtQ6kiRHyGBqoQ2kxrX1TE6OeuJYne2XWMIcqu1LbDPsK50YskedWMtcSFClt6r6j42V/Z&#10;wPLkp9/ppx6TwMcL85i/XPvcmKfH4W0NKtAQ/sN/7Q9rYJGu4H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7OCDEAAAA3AAAAA8AAAAAAAAAAAAAAAAAmAIAAGRycy9k&#10;b3ducmV2LnhtbFBLBQYAAAAABAAEAPUAAACJAw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gHYM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s4P5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YB2DBAAAA3AAAAA8AAAAAAAAAAAAAAAAAmAIAAGRycy9kb3du&#10;cmV2LnhtbFBLBQYAAAAABAAEAPUAAACGAw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Si+8QA&#10;AADcAAAADwAAAGRycy9kb3ducmV2LnhtbESPQWvCQBSE74L/YXlCL6IbxRZNXUWEQE9CrbTXR/Y1&#10;SZv3NmRXk/x7Vyj0OMzMN8x233OtbtT6yomBxTwBRZI7W0lh4PKRzdagfECxWDshAwN52O/Goy2m&#10;1nXyTrdzKFSEiE/RQBlCk2rt85IY/dw1JNH7di1jiLIttG2xi3Cu9TJJXjRjJXGhxIaOJeW/5ysb&#10;WH356ef6pIck8OWHecier11mzNOkP7yCCtSH//Bf+80aWG4W8DgTj4De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ovvEAAAA3AAAAA8AAAAAAAAAAAAAAAAAmAIAAGRycy9k&#10;b3ducmV2LnhtbFBLBQYAAAAABAAEAPUAAACJAw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Y8jMQA&#10;AADcAAAADwAAAGRycy9kb3ducmV2LnhtbESPQWvCQBSE70L/w/IKvYhuGmzR6CqlEOipUJV6fWSf&#10;SWze25BdTfLvu0Khx2FmvmE2u4EbdaPO104MPM8TUCSFs7WUBo6HfLYE5QOKxcYJGRjJw277MNlg&#10;Zl0vX3Tbh1JFiPgMDVQhtJnWvqiI0c9dSxK9s+sYQ5RdqW2HfYRzo9MkedWMtcSFClt6r6j42V/Z&#10;wOLkp9/LTz0mgY8X5jF/ufa5MU+Pw9saVKAh/If/2h/WQLpK4X4mHgG9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GPIzEAAAA3AAAAA8AAAAAAAAAAAAAAAAAmAIAAGRycy9k&#10;b3ducmV2LnhtbFBLBQYAAAAABAAEAPUAAACJAw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ZF8QA&#10;AADcAAAADwAAAGRycy9kb3ducmV2LnhtbESPQWvCQBSE7wX/w/KEXkrdqG2xqatIIeBJqEp7fWRf&#10;k2je25BdTfLv3ULB4zAz3zDLdc+1ulLrKycGppMEFEnubCWFgeMhe16A8gHFYu2EDAzkYb0aPSwx&#10;ta6TL7ruQ6EiRHyKBsoQmlRrn5fE6CeuIYner2sZQ5RtoW2LXYRzrWdJ8qYZK4kLJTb0WVJ+3l/Y&#10;wMuPf/pe7PSQBD6emIfs9dJlxjyO+80HqEB9uIf/21trYPY+h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KmRfEAAAA3AAAAA8AAAAAAAAAAAAAAAAAmAIAAGRycy9k&#10;b3ducmV2LnhtbFBLBQYAAAAABAAEAPUAAACJAw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MBY8QA&#10;AADcAAAADwAAAGRycy9kb3ducmV2LnhtbESPQWvCQBSE70L/w/IKvUjdKFps6ipSCPQkaKW9PrKv&#10;STTvbciuJvn3XUHwOMzMN8xq03OtrtT6yomB6SQBRZI7W0lh4PidvS5B+YBisXZCBgbysFk/jVaY&#10;WtfJnq6HUKgIEZ+igTKEJtXa5yUx+olrSKL351rGEGVbaNtiF+Fc61mSvGnGSuJCiQ19lpSfDxc2&#10;MP/145/lTg9J4OOJecgWly4z5uW5336ACtSHR/je/rIGZu9zuJ2JR0Cv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jAWPEAAAA3AAAAA8AAAAAAAAAAAAAAAAAmAIAAGRycy9k&#10;b3ducmV2LnhtbFBLBQYAAAAABAAEAPUAAACJAw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+k+MQA&#10;AADcAAAADwAAAGRycy9kb3ducmV2LnhtbESPQWvCQBSE74X+h+UVeil1o1SxqatIIdBTQQ3t9ZF9&#10;TaJ5b0N2Ncm/7wqCx2FmvmFWm4EbdaHO104MTCcJKJLC2VpKA/khe12C8gHFYuOEDIzkYbN+fFhh&#10;al0vO7rsQ6kiRHyKBqoQ2lRrX1TE6CeuJYnen+sYQ5RdqW2HfYRzo2dJstCMtcSFClv6rKg47c9s&#10;4O3Xv/wsv/WYBM6PzGM2P/eZMc9Pw/YDVKAh3MO39pc1MHufw/VMPAJ6/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jvpPjEAAAA3AAAAA8AAAAAAAAAAAAAAAAAmAIAAGRycy9k&#10;b3ducmV2LnhtbFBLBQYAAAAABAAEAPUAAACJAw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06j8QA&#10;AADcAAAADwAAAGRycy9kb3ducmV2LnhtbESPQWvCQBSE7wX/w/IEL0U3lVY0uooUAp4KtVKvj+wz&#10;iea9DdnVJP++Wyj0OMzMN8xm13OtHtT6yomBl1kCiiR3tpLCwOkrmy5B+YBisXZCBgbysNuOnjaY&#10;WtfJJz2OoVARIj5FA2UITaq1z0ti9DPXkETv4lrGEGVbaNtiF+Fc63mSLDRjJXGhxIbeS8pvxzsb&#10;eD375+/lhx6SwKcr85C93bvMmMm4369BBerDf/ivfbAG5qsF/J6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9Oo/EAAAA3AAAAA8AAAAAAAAAAAAAAAAAmAIAAGRycy9k&#10;b3ducmV2LnhtbFBLBQYAAAAABAAEAPUAAACJAw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GfFMQA&#10;AADcAAAADwAAAGRycy9kb3ducmV2LnhtbESPQWvCQBSE7wX/w/KEXkrdKLa1qatIIeBJqEp7fWRf&#10;k2je25BdTfLv3ULB4zAz3zDLdc+1ulLrKycGppMEFEnubCWFgeMhe16A8gHFYu2EDAzkYb0aPSwx&#10;ta6TL7ruQ6EiRHyKBsoQmlRrn5fE6CeuIYner2sZQ5RtoW2LXYRzrWdJ8qoZK4kLJTb0WVJ+3l/Y&#10;wPzHP30vdnpIAh9PzEP2cukyYx7H/eYDVKA+3MP/7a01MHt/g78z8Qj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xnxTEAAAA3AAAAA8AAAAAAAAAAAAAAAAAmAIAAGRycy9k&#10;b3ducmV2LnhtbFBLBQYAAAAABAAEAPUAAACJAw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4LZsEA&#10;AADcAAAADwAAAGRycy9kb3ducmV2LnhtbERPTWvCQBC9F/wPywi9FN0obdHoKlIIeCrUil6H7JhE&#10;M7Mhu5rk37uHQo+P973e9lyrB7W+cmJgNk1AkeTOVlIYOP5mkwUoH1As1k7IwEAetpvRyxpT6zr5&#10;occhFCqGiE/RQBlCk2rt85IY/dQ1JJG7uJYxRNgW2rbYxXCu9TxJPjVjJbGhxIa+SspvhzsbeD/7&#10;t9PiWw9J4OOVecg+7l1mzOu4361ABerDv/jPvbcG5su4Np6JR0Bv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buC2bBAAAA3AAAAA8AAAAAAAAAAAAAAAAAmAIAAGRycy9kb3du&#10;cmV2LnhtbFBLBQYAAAAABAAEAPUAAACGAw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Ku/cQA&#10;AADcAAAADwAAAGRycy9kb3ducmV2LnhtbESPQWvCQBSE7wX/w/IEL0U3lbZodBUpBDwVakWvj+wz&#10;iea9DdnVJP++Wyj0OMzMN8x623OtHtT6yomBl1kCiiR3tpLCwPE7my5A+YBisXZCBgbysN2MntaY&#10;WtfJFz0OoVARIj5FA2UITaq1z0ti9DPXkETv4lrGEGVbaNtiF+Fc63mSvGvGSuJCiQ19lJTfDnc2&#10;8Hr2z6fFpx6SwMcr85C93bvMmMm4361ABerDf/ivvbcG5ssl/J6JR0Bv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irv3EAAAA3AAAAA8AAAAAAAAAAAAAAAAAmAIAAGRycy9k&#10;b3ducmV2LnhtbFBLBQYAAAAABAAEAPUAAACJAw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OdesEA&#10;AADcAAAADwAAAGRycy9kb3ducmV2LnhtbERPTWvCQBC9C/0PyxR6Ed1ta0Wiq5RCoKdCVep1yI5J&#10;bGY2ZFeT/PvuoeDx8b43u4EbdaMu1F4sPM8NKJLCu1pKC8dDPluBChHFYeOFLIwUYLd9mGwwc76X&#10;b7rtY6lSiIQMLVQxtpnWoaiIMcx9S5K4s+8YY4JdqV2HfQrnRr8Ys9SMtaSGClv6qKj43V/ZwuIU&#10;pj+rLz2ayMcL85i/Xfvc2qfH4X0NKtIQ7+J/96ez8GrS/HQmHQG9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znXrBAAAA3AAAAA8AAAAAAAAAAAAAAAAAmAIAAGRycy9kb3du&#10;cmV2LnhtbFBLBQYAAAAABAAEAPUAAACGAw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844cUA&#10;AADcAAAADwAAAGRycy9kb3ducmV2LnhtbESPzWrDMBCE74W+g9hAL6WR0rQlOFFCKRh6KuSH9rpY&#10;W9uJd2UsJbbfvgoEehxm5htmtRm4URfqQu3FwmxqQJEU3tVSWjjs86cFqBBRHDZeyMJIATbr+7sV&#10;Zs73sqXLLpYqQSRkaKGKsc20DkVFjGHqW5Lk/fqOMSbZldp12Cc4N/rZmDfNWEtaqLClj4qK0+7M&#10;Fl5+wuP34kuPJvLhyDzmr+c+t/ZhMrwvQUUa4n/41v50FuZmBtcz6Qjo9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PzjhxQAAANwAAAAPAAAAAAAAAAAAAAAAAJgCAABkcnMv&#10;ZG93bnJldi54bWxQSwUGAAAAAAQABAD1AAAAigM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2mlsQA&#10;AADcAAAADwAAAGRycy9kb3ducmV2LnhtbESPQWvCQBSE74X+h+UJvRTdrW1FoquUQqCnQlXq9ZF9&#10;JtG8tyG7muTfdwuFHoeZ+YZZbwdu1I26UHux8DQzoEgK72opLRz2+XQJKkQUh40XsjBSgO3m/m6N&#10;mfO9fNFtF0uVIBIytFDF2GZah6IixjDzLUnyTr5jjEl2pXYd9gnOjZ4bs9CMtaSFClt6r6i47K5s&#10;4eUYHr+Xn3o0kQ9n5jF/vfa5tQ+T4W0FKtIQ/8N/7Q9n4dnM4fdMOgJ68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ntppbEAAAA3AAAAA8AAAAAAAAAAAAAAAAAmAIAAGRycy9k&#10;b3ducmV2LnhtbFBLBQYAAAAABAAEAPUAAACJAw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EDDcUA&#10;AADcAAAADwAAAGRycy9kb3ducmV2LnhtbESPzWrDMBCE74W+g9hAL6WR0rQlOFFCCRh6KuSH9rpY&#10;W9uJd2UsJbbfvioEehxm5htmtRm4UVfqQu3FwmxqQJEU3tVSWjge8qcFqBBRHDZeyMJIATbr+7sV&#10;Zs73sqPrPpYqQSRkaKGKsc20DkVFjGHqW5Lk/fiOMSbZldp12Cc4N/rZmDfNWEtaqLClbUXFeX9h&#10;Cy/f4fFr8alHE/l4Yh7z10ufW/swGd6XoCIN8T98a384C3Mzh78z6Qjo9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oQMNxQAAANwAAAAPAAAAAAAAAAAAAAAAAJgCAABkcnMv&#10;ZG93bnJldi54bWxQSwUGAAAAAAQABAD1AAAAigM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becUA&#10;AADcAAAADwAAAGRycy9kb3ducmV2LnhtbESPzWrDMBCE74W+g9hAL6WR2qYlOFFCKRh6KuSH9rpY&#10;W9uJd2UsJbbfvgoEchxm5htmuR64UWfqQu3FwvPUgCIpvKultLDf5U9zUCGiOGy8kIWRAqxX93dL&#10;zJzvZUPnbSxVgkjI0EIVY5tpHYqKGMPUtyTJ+/MdY0yyK7XrsE9wbvSLMe+asZa0UGFLnxUVx+2J&#10;Lcx+w+PP/FuPJvL+wDzmb6c+t/ZhMnwsQEUa4i18bX85C69mBpcz6Qj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SJt5xQAAANwAAAAPAAAAAAAAAAAAAAAAAJgCAABkcnMv&#10;ZG93bnJldi54bWxQSwUGAAAAAAQABAD1AAAAigM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Q+4sQA&#10;AADcAAAADwAAAGRycy9kb3ducmV2LnhtbESPX0vDQBDE3wW/w7GCL9Lc+aelpLkWEQI+CbZFX5fc&#10;Nolm90Lu2iTf3hMEH4eZ+Q1T7Cbu1IWG0HqxcJ8ZUCSVd63UFo6HcrEGFSKKw84LWZgpwG57fVVg&#10;7vwo73TZx1oliIQcLTQx9rnWoWqIMWS+J0neyQ+MMcmh1m7AMcG50w/GrDRjK2mhwZ5eGqq+92e2&#10;8PQZ7j7Wb3o2kY9fzHO5PI+ltbc30/MGVKQp/of/2q/OwqNZwu+ZdAT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EPuLEAAAA3AAAAA8AAAAAAAAAAAAAAAAAmAIAAGRycy9k&#10;b3ducmV2LnhtbFBLBQYAAAAABAAEAPUAAACJAw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glcQA&#10;AADcAAAADwAAAGRycy9kb3ducmV2LnhtbESPzWrDMBCE74W+g9hCLyWW+heCYyWUgqGnQpPQXBdr&#10;Y7v1roylxPbbV4VCj8PMfMMU24k7daEhtF4s3GcGFEnlXSu1hcO+XKxAhYjisPNCFmYKsN1cXxWY&#10;Oz/KB112sVYJIiFHC02Mfa51qBpiDJnvSZJ38gNjTHKotRtwTHDu9IMxS83YSlposKfXhqrv3Zkt&#10;PB3D3efqXc8m8uGLeS6fz2Np7e3N9LIGFWmK/+G/9puz8GiW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WoJXEAAAA3AAAAA8AAAAAAAAAAAAAAAAAmAIAAGRycy9k&#10;b3ducmV2LnhtbFBLBQYAAAAABAAEAPUAAACJAw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FDsUA&#10;AADcAAAADwAAAGRycy9kb3ducmV2LnhtbESPX0vDQBDE3wW/w7FCX8TeWVstsddSCgGfhP5BX5fc&#10;mkSzeyF3bZJv7wlCH4eZ+Q2z2gzcqAt1ofZi4XFqQJEU3tVSWjgd84clqBBRHDZeyMJIATbr25sV&#10;Zs73sqfLIZYqQSRkaKGKsc20DkVFjGHqW5LkffmOMSbZldp12Cc4N3pmzLNmrCUtVNjSrqLi53Bm&#10;C/PPcP+xfNejiXz6Zh7zxbnPrZ3cDdtXUJGGeA3/t9+chSfzAn9n0hH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mgUOxQAAANwAAAAPAAAAAAAAAAAAAAAAAJgCAABkcnMv&#10;ZG93bnJldi54bWxQSwUGAAAAAAQABAD1AAAAigM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3444CE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HtzKM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JbJW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HtzKM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2ZcMYAAADcAAAADwAAAGRycy9kb3ducmV2LnhtbESPT4vCMBTE78J+h/AWvIimKupu1yiy&#10;UvAm/kHc26N52xabl9JErX56Iwgeh5n5DTOdN6YUF6pdYVlBvxeBIE6tLjhTsN8l3S8QziNrLC2T&#10;ghs5mM8+WlOMtb3yhi5bn4kAYRejgtz7KpbSpTkZdD1bEQfv39YGfZB1JnWN1wA3pRxE0VgaLDgs&#10;5FjRb07paXs2Cla3Y+c+WE/6k0X2txwdfLK3p0Sp9mez+AHhqfHv8Ku90gqG0Tc8z4QjIGc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9mXD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Tp88IAAADcAAAADwAAAGRycy9kb3ducmV2LnhtbERPTWvCQBC9F/wPywi96SYWrcZspBQs&#10;WvCgLT0P2WkSmp0N2VVTf71zKPT4eN/5ZnCtulAfGs8G0mkCirj0tuHKwOfHdrIEFSKyxdYzGfil&#10;AJti9JBjZv2Vj3Q5xUpJCIcMDdQxdpnWoazJYZj6jli4b987jAL7StserxLuWj1LkoV22LA01NjR&#10;a03lz+nspGT7nM7fU3/8Wr6tutn8fKhue2vM43h4WYOKNMR/8Z97Zw08pTJfzsgR0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9Tp88IAAADcAAAADwAAAAAAAAAAAAAA&#10;AAChAgAAZHJzL2Rvd25yZXYueG1sUEsFBgAAAAAEAAQA+QAAAJADAAAAAA==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hMaMQAAADcAAAADwAAAGRycy9kb3ducmV2LnhtbESPX2vCMBTF34V9h3AHe5tpFDetRhmC&#10;Qwd7qIrPl+baljU3pYla/fRGGPh4OH9+nNmis7U4U+srxxpUPwFBnDtTcaFhv1u9j0H4gGywdkwa&#10;ruRhMX/pzTA17sIZnbehEHGEfYoayhCaVEqfl2TR911DHL2jay2GKNtCmhYvcdzWcpAkH9JixZFQ&#10;YkPLkvK/7clGyOpTjX6Uyw7j70kzGJ1+i9vGaP322n1NQQTqwjP8314bDUOl4HEmHgE5v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mExo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ErSH8UAAADcAAAADwAAAGRycy9kb3ducmV2LnhtbESPzWrCQBSF94W+w3CF7swkEWuaOkoR&#10;UmrBhbZ0fcncJsHMnZAZY+rTO4LQ5eH8fJzlejStGKh3jWUFSRSDIC6tbrhS8P1VTDMQziNrbC2T&#10;gj9ysF49Piwx1/bMexoOvhJhhF2OCmrvu1xKV9Zk0EW2Iw7er+0N+iD7Suoez2HctDKN42dpsOFA&#10;qLGjTU3l8XAyAVIskvlnYvc/2ftLl85Pu+qy1Uo9Tca3VxCeRv8fvrc/tIJZksLtTDgCcnU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ErSH8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Z3hMUAAADcAAAADwAAAGRycy9kb3ducmV2LnhtbESPzWrCQBSF94LvMFzBnU6iWNPUUUoh&#10;0hZcJJauL5nbJDRzJ2QmmvbpOwXB5eH8fJzdYTStuFDvGssK4mUEgri0uuFKwcc5WyQgnEfW2Fom&#10;BT/k4LCfTnaYanvlnC6Fr0QYYZeigtr7LpXSlTUZdEvbEQfvy/YGfZB9JXWP1zBuWrmKogdpsOFA&#10;qLGjl5rK72IwAZJt4817bPPP5PjYrTbDqfp900rNZ+PzEwhPo7+Hb+1XrWAdr+H/TDgCcv8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wZ3hMUAAADcAAAADwAAAAAAAAAA&#10;AAAAAAChAgAAZHJzL2Rvd25yZXYueG1sUEsFBgAAAAAEAAQA+QAAAJMDAAAAAA==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gM8YAAADcAAAADwAAAGRycy9kb3ducmV2LnhtbESPT2vCQBTE70K/w/IKXkQ30VZL6ipS&#10;CXgT/yB6e2Rfk2D2bciuGv30rlDocZiZ3zDTeWsqcaXGlZYVxIMIBHFmdcm5gv0u7X+BcB5ZY2WZ&#10;FNzJwXz21pliou2NN3Td+lwECLsEFRTe14mULivIoBvYmjh4v7Yx6INscqkbvAW4qeQwisbSYMlh&#10;ocCafgrKztuLUbC6H3uP4XoSTxb5afl58OnenlOluu/t4huEp9b/h//aK61gFH/A60w4AnL2B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aloDPGAAAA3AAAAA8AAAAAAAAA&#10;AAAAAAAAoQIAAGRycy9kb3ducmV2LnhtbFBLBQYAAAAABAAEAPkAAACUAwAAAAA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NKa8QAAADcAAAADwAAAGRycy9kb3ducmV2LnhtbESPzYrCMBSF94LvEK7gTtM6dHSqUWRA&#10;0QEXOsOsL821LTY3pYlafXojCC4P5+fjzBatqcSFGldaVhAPIxDEmdUl5wr+fleDCQjnkTVWlknB&#10;jRws5t3ODFNtr7yny8HnIoywS1FB4X2dSumyggy6oa2Jg3e0jUEfZJNL3eA1jJtKjqLoUxosORAK&#10;rOm7oOx0OJsAWY3j5Ce2+//J+qseJeddft9qpfq9djkF4an17/CrvdEKPuIEnmfCEZDz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o0prxAAAANwAAAAPAAAAAAAAAAAA&#10;AAAAAKECAABkcnMvZG93bnJldi54bWxQSwUGAAAAAAQABAD5AAAAkgMAAAAA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659;height:1108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wE5MMA&#10;AADcAAAADwAAAGRycy9kb3ducmV2LnhtbESPQWsCMRSE7wX/Q3iCF9GsWtSuRhFB8NCD2vb+SJ67&#10;i5uXZRM1/nsjFDwOM/MNs1xHW4sbtb5yrGA0zEAQa2cqLhT8/uwGcxA+IBusHZOCB3lYrzofS8yN&#10;u/ORbqdQiARhn6OCMoQml9Lrkiz6oWuIk3d2rcWQZFtI0+I9wW0tx1k2lRYrTgslNrQtSV9OV6vg&#10;T890P+72uI3F/LA5f16br+++Ur1u3CxABIrhHf5v742CyWgKrzPpCMjV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wE5MMAAADcAAAADwAAAAAAAAAAAAAAAACYAgAAZHJzL2Rv&#10;d25yZXYueG1sUEsFBgAAAAAEAAQA9QAAAIgD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4470;height:1120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Chf8MA&#10;AADcAAAADwAAAGRycy9kb3ducmV2LnhtbESPQWsCMRSE7wX/Q3iCF6lZtVRdjSKC4KEHtfX+SJ67&#10;i5uXZRM1/nsjFDwOM/MNs1hFW4sbtb5yrGA4yEAQa2cqLhT8/W4/pyB8QDZYOyYFD/KwWnY+Fpgb&#10;d+cD3Y6hEAnCPkcFZQhNLqXXJVn0A9cQJ+/sWoshybaQpsV7gttajrLsW1qsOC2U2NCmJH05Xq2C&#10;k57oftzucBOL6X59/ro2s5++Ur1uXM9BBIrhHf5v74yC8XAC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dChf8MAAADcAAAADwAAAAAAAAAAAAAAAACYAgAAZHJzL2Rv&#10;d25yZXYueG1sUEsFBgAAAAAEAAQA9QAAAIgD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843;height:111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DcIA&#10;AADcAAAADwAAAGRycy9kb3ducmV2LnhtbERPTWvCMBi+D/wP4RV2kZnqhnOdUaRQ6GEHP7b7S/La&#10;Fps3pYk2+/fLYeDx4fne7KLtxJ0G3zpWsJhnIIi1My3XCr7P5csahA/IBjvHpOCXPOy2k6cN5saN&#10;fKT7KdQihbDPUUETQp9L6XVDFv3c9cSJu7jBYkhwqKUZcEzhtpPLLFtJiy2nhgZ7KhrS19PNKvjR&#10;73oWywqLWK8P+8vbrf/4min1PI37TxCBYniI/92VUfC6SGvTmXQE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TzUNwgAAANwAAAAPAAAAAAAAAAAAAAAAAJgCAABkcnMvZG93&#10;bnJldi54bWxQSwUGAAAAAAQABAD1AAAAhwM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3444CE">
                        <w:proofErr w:type="gramStart"/>
                        <w:r w:rsidRPr="00225483">
                          <w:t>sensor</w:t>
                        </w:r>
                        <w:proofErr w:type="gramEnd"/>
                        <w:r w:rsidRPr="00225483">
                          <w:t xml:space="preserve">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613;height:114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QlsMA&#10;AADcAAAADwAAAGRycy9kb3ducmV2LnhtbESPQWsCMRSE7wX/Q3iCF9GsWqpujSKC4KEHtXp/JM/d&#10;pZuXZRM1/nsjFDwOM/MNs1hFW4sbtb5yrGA0zEAQa2cqLhScfreDGQgfkA3WjknBgzyslp2PBebG&#10;3flAt2MoRIKwz1FBGUKTS+l1SRb90DXEybu41mJIsi2kafGe4LaW4yz7khYrTgslNrQpSf8dr1bB&#10;WU91P253uInFbL++fF6b+U9fqV43rr9BBIrhHf5v74yCyWgOrzPpCM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wOQlsMAAADcAAAADwAAAAAAAAAAAAAAAACYAgAAZHJzL2Rv&#10;d25yZXYueG1sUEsFBgAAAAAEAAQA9QAAAIgD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3444CE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4EF5B33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 xml:space="preserve">ساختار خروجی یک سیستم </w:t>
      </w:r>
      <w:r w:rsidR="00A03861">
        <w:rPr>
          <w:rtl/>
        </w:rPr>
        <w:t>چند سنسور</w:t>
      </w:r>
      <w:r w:rsidR="00A03861">
        <w:rPr>
          <w:rFonts w:hint="cs"/>
          <w:rtl/>
        </w:rPr>
        <w:t>ی</w:t>
      </w:r>
      <w:r w:rsidR="008730CE" w:rsidRPr="009904D3">
        <w:rPr>
          <w:rFonts w:hint="cs"/>
          <w:rtl/>
        </w:rPr>
        <w:t xml:space="preserve"> آسنکرون</w:t>
      </w:r>
      <w:r w:rsidR="00B14FB6" w:rsidRPr="009904D3">
        <w:rPr>
          <w:rFonts w:hint="cs"/>
          <w:rtl/>
        </w:rPr>
        <w:t xml:space="preserve"> [4]</w:t>
      </w:r>
    </w:p>
    <w:p w14:paraId="3D33B646" w14:textId="6DB357F4" w:rsidR="00C91CFF" w:rsidRDefault="00C91CFF" w:rsidP="003444CE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</w:t>
      </w:r>
      <w:r w:rsidR="00A03861">
        <w:rPr>
          <w:rtl/>
        </w:rPr>
        <w:t>نرم‌افزارها</w:t>
      </w:r>
      <w:r w:rsidR="00A03861">
        <w:rPr>
          <w:rFonts w:hint="cs"/>
          <w:rtl/>
        </w:rPr>
        <w:t>یی</w:t>
      </w:r>
      <w:r w:rsidRPr="009904D3">
        <w:rPr>
          <w:rFonts w:hint="cs"/>
          <w:rtl/>
        </w:rPr>
        <w:t xml:space="preserve">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</w:t>
      </w:r>
      <w:r w:rsidR="00A03861">
        <w:rPr>
          <w:rtl/>
        </w:rPr>
        <w:t>به‌طور</w:t>
      </w:r>
      <w:r w:rsidRPr="009904D3">
        <w:rPr>
          <w:rFonts w:hint="cs"/>
          <w:rtl/>
        </w:rPr>
        <w:t xml:space="preserve"> مستقيم وارد متن شود. در غير اين صورت ابتدا </w:t>
      </w:r>
      <w:r w:rsidR="00A03861">
        <w:rPr>
          <w:rtl/>
        </w:rPr>
        <w:t>آن‌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</w:t>
      </w:r>
      <w:r w:rsidR="00A03861">
        <w:rPr>
          <w:rtl/>
        </w:rPr>
        <w:t>جعبه‌ابزار</w:t>
      </w:r>
      <w:r w:rsidRPr="009904D3">
        <w:rPr>
          <w:rFonts w:hint="cs"/>
          <w:rtl/>
        </w:rPr>
        <w:t xml:space="preserve">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</w:t>
      </w:r>
      <w:r w:rsidR="00A03861">
        <w:rPr>
          <w:rtl/>
        </w:rPr>
        <w:t>باز کردن</w:t>
      </w:r>
      <w:r w:rsidRPr="009904D3">
        <w:rPr>
          <w:rFonts w:hint="cs"/>
          <w:rtl/>
        </w:rPr>
        <w:t xml:space="preserve">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</w:t>
      </w:r>
      <w:r w:rsidR="00A03861">
        <w:rPr>
          <w:rtl/>
        </w:rPr>
        <w:t>موردنظر</w:t>
      </w:r>
      <w:r w:rsidRPr="009904D3">
        <w:rPr>
          <w:rFonts w:hint="cs"/>
          <w:rtl/>
        </w:rPr>
        <w:t xml:space="preserve">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</w:t>
      </w:r>
      <w:r w:rsidR="00A03861">
        <w:rPr>
          <w:rtl/>
        </w:rPr>
        <w:t>به‌کارگ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ر</w:t>
      </w:r>
      <w:r w:rsidR="00A03861">
        <w:rPr>
          <w:rFonts w:hint="cs"/>
          <w:rtl/>
        </w:rPr>
        <w:t>ی</w:t>
      </w:r>
      <w:r w:rsidRPr="009904D3">
        <w:rPr>
          <w:rFonts w:hint="cs"/>
          <w:rtl/>
        </w:rPr>
        <w:t xml:space="preserve">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="00360F20">
        <w:rPr>
          <w:rtl/>
        </w:rPr>
        <w:t xml:space="preserve"> </w:t>
      </w:r>
      <w:r w:rsidRPr="009904D3">
        <w:rPr>
          <w:rFonts w:hint="cs"/>
          <w:rtl/>
        </w:rPr>
        <w:t xml:space="preserve">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1920D0E8" w:rsidR="00B96CBB" w:rsidRPr="00D53C11" w:rsidRDefault="00B96CBB" w:rsidP="00503D18">
      <w:pPr>
        <w:rPr>
          <w:rtl/>
        </w:rPr>
      </w:pPr>
      <w:r w:rsidRPr="00D53C11">
        <w:rPr>
          <w:rFonts w:hint="cs"/>
          <w:rtl/>
        </w:rPr>
        <w:t xml:space="preserve">عنوان </w:t>
      </w:r>
      <w:r w:rsidR="00A03861">
        <w:rPr>
          <w:rtl/>
        </w:rPr>
        <w:t>توص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ف‌کننده</w:t>
      </w:r>
      <w:r w:rsidRPr="00D53C11">
        <w:rPr>
          <w:rFonts w:hint="cs"/>
          <w:rtl/>
        </w:rPr>
        <w:t xml:space="preserve">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و عنوان </w:t>
      </w:r>
      <w:r w:rsidR="00A03861">
        <w:rPr>
          <w:rtl/>
        </w:rPr>
        <w:t>توص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ف‌کننده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lastRenderedPageBreak/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2DF1F1CB" w:rsidR="00B96CBB" w:rsidRPr="00D53C11" w:rsidRDefault="00B96CBB" w:rsidP="00503D18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</w:t>
      </w:r>
      <w:r w:rsidR="00A03861">
        <w:rPr>
          <w:rtl/>
        </w:rPr>
        <w:t>آن‌ها</w:t>
      </w:r>
      <w:r>
        <w:rPr>
          <w:rFonts w:hint="cs"/>
          <w:rtl/>
        </w:rPr>
        <w:t xml:space="preserve"> در متن مقاله ظاهر شوند.</w:t>
      </w:r>
    </w:p>
    <w:p w14:paraId="35610B47" w14:textId="14421BE3" w:rsidR="00B96CBB" w:rsidRDefault="00A03861" w:rsidP="00503D18">
      <w:pPr>
        <w:rPr>
          <w:rtl/>
        </w:rPr>
      </w:pPr>
      <w:r>
        <w:rPr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چ‌گاه</w:t>
      </w:r>
      <w:r w:rsidR="00B96CBB" w:rsidRPr="00D53C11">
        <w:rPr>
          <w:rtl/>
        </w:rPr>
        <w:t xml:space="preserve">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>
        <w:rPr>
          <w:rtl/>
        </w:rPr>
        <w:t>به‌عنوان</w:t>
      </w:r>
      <w:r w:rsidR="00B96CBB" w:rsidRPr="00D53C11">
        <w:rPr>
          <w:rtl/>
        </w:rPr>
        <w:t>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</w:t>
      </w:r>
      <w:r>
        <w:rPr>
          <w:rtl/>
        </w:rPr>
        <w:t>به‌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</w:p>
    <w:p w14:paraId="66FA786F" w14:textId="6038F347" w:rsidR="00B96CBB" w:rsidRPr="00D53C11" w:rsidRDefault="00B96CBB" w:rsidP="00BB042B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 xml:space="preserve">نابع </w:t>
      </w:r>
      <w:r w:rsidR="00A03861">
        <w:rPr>
          <w:rtl/>
        </w:rPr>
        <w:t>مورداستفاده</w:t>
      </w:r>
    </w:p>
    <w:p w14:paraId="31EB2BC4" w14:textId="7BC7A52F" w:rsidR="00B96CBB" w:rsidRDefault="00B96CBB" w:rsidP="00503D18">
      <w:r w:rsidRPr="00D53C11">
        <w:rPr>
          <w:rFonts w:hint="cs"/>
          <w:rtl/>
        </w:rPr>
        <w:t xml:space="preserve">در هنگام </w:t>
      </w:r>
      <w:r w:rsidR="00A03861">
        <w:rPr>
          <w:rtl/>
        </w:rPr>
        <w:t>ارائه</w:t>
      </w:r>
      <w:r w:rsidRPr="00D53C11">
        <w:rPr>
          <w:rFonts w:hint="cs"/>
          <w:rtl/>
        </w:rPr>
        <w:t xml:space="preserve"> نمونه معادلات و شکل‌ها نحوه ارجاع به منابع </w:t>
      </w:r>
      <w:r w:rsidR="00A03861">
        <w:rPr>
          <w:rtl/>
        </w:rPr>
        <w:t>مورداستفاده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ز نشان </w:t>
      </w:r>
      <w:r w:rsidR="00A03861">
        <w:rPr>
          <w:rtl/>
        </w:rPr>
        <w:t>داده‌شده</w:t>
      </w:r>
      <w:r w:rsidRPr="00D53C11">
        <w:rPr>
          <w:rFonts w:hint="cs"/>
          <w:rtl/>
        </w:rPr>
        <w:t xml:space="preserve">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</w:t>
      </w:r>
      <w:r w:rsidR="00A03861">
        <w:rPr>
          <w:rtl/>
        </w:rPr>
        <w:t>داده‌شده</w:t>
      </w:r>
      <w:r>
        <w:rPr>
          <w:rFonts w:hint="cs"/>
          <w:rtl/>
        </w:rPr>
        <w:t xml:space="preserve">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به‌طورکل</w:t>
      </w:r>
      <w:r w:rsidR="00A03861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503D18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275322BF" w:rsidR="00B96CBB" w:rsidRPr="00D53C11" w:rsidRDefault="00B96CBB" w:rsidP="00360F20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E21603" w:rsidRPr="00E21603">
        <w:rPr>
          <w:rtl/>
        </w:rPr>
        <w:t>ب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ستم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ن</w:t>
      </w:r>
      <w:r w:rsidR="00E21603" w:rsidRPr="00E21603">
        <w:rPr>
          <w:rtl/>
        </w:rPr>
        <w:t xml:space="preserve"> سمپوز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وم</w:t>
      </w:r>
      <w:r w:rsidR="00E21603" w:rsidRPr="00E21603">
        <w:rPr>
          <w:rtl/>
        </w:rPr>
        <w:t xml:space="preserve"> </w:t>
      </w:r>
      <w:r w:rsidR="00A03861">
        <w:rPr>
          <w:rtl/>
        </w:rPr>
        <w:t>ب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ن‌الملل</w:t>
      </w:r>
      <w:r w:rsidR="00A03861">
        <w:rPr>
          <w:rFonts w:hint="cs"/>
          <w:rtl/>
        </w:rPr>
        <w:t>ی</w:t>
      </w:r>
      <w:r w:rsidR="00E21603" w:rsidRPr="00E21603">
        <w:rPr>
          <w:rtl/>
        </w:rPr>
        <w:t xml:space="preserve"> هوش مصنوع</w:t>
      </w:r>
      <w:r w:rsidR="00E21603" w:rsidRPr="00E21603">
        <w:rPr>
          <w:rFonts w:hint="cs"/>
          <w:rtl/>
        </w:rPr>
        <w:t>ی</w:t>
      </w:r>
      <w:r w:rsidR="00E21603" w:rsidRPr="00E21603">
        <w:rPr>
          <w:rtl/>
        </w:rPr>
        <w:t xml:space="preserve"> و پردازش س</w:t>
      </w:r>
      <w:r w:rsidR="00E21603" w:rsidRPr="00E21603">
        <w:rPr>
          <w:rFonts w:hint="cs"/>
          <w:rtl/>
        </w:rPr>
        <w:t>ی</w:t>
      </w:r>
      <w:r w:rsidR="00E21603" w:rsidRPr="00E21603">
        <w:rPr>
          <w:rFonts w:hint="eastAsia"/>
          <w:rtl/>
        </w:rPr>
        <w:t>گنال</w:t>
      </w:r>
      <w:r w:rsidR="00E21603">
        <w:rPr>
          <w:rFonts w:hint="cs"/>
          <w:rtl/>
        </w:rPr>
        <w:t xml:space="preserve"> </w:t>
      </w:r>
      <w:r>
        <w:rPr>
          <w:rFonts w:hint="cs"/>
          <w:rtl/>
        </w:rPr>
        <w:t xml:space="preserve">شرح </w:t>
      </w:r>
      <w:r w:rsidR="00A03861">
        <w:rPr>
          <w:rtl/>
        </w:rPr>
        <w:t>داده‌شده</w:t>
      </w:r>
      <w:r w:rsidRPr="00D53C11">
        <w:rPr>
          <w:rFonts w:hint="cs"/>
          <w:rtl/>
        </w:rPr>
        <w:t xml:space="preserve">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</w:t>
      </w:r>
      <w:r w:rsidR="00A03861">
        <w:rPr>
          <w:rFonts w:hint="cs"/>
          <w:rtl/>
        </w:rPr>
        <w:t>همایش</w:t>
      </w:r>
      <w:r>
        <w:rPr>
          <w:rFonts w:hint="cs"/>
          <w:rtl/>
        </w:rPr>
        <w:t xml:space="preserve"> </w:t>
      </w:r>
      <w:hyperlink r:id="rId12" w:history="1">
        <w:r w:rsidR="00360F20" w:rsidRPr="003B0BC0">
          <w:rPr>
            <w:rStyle w:val="Hyperlink"/>
          </w:rPr>
          <w:t>http://aisp2024.ustmb.ac.ir/)</w:t>
        </w:r>
      </w:hyperlink>
      <w:hyperlink r:id="rId13" w:tgtFrame="_blank" w:history="1"/>
      <w:r w:rsidR="00901217">
        <w:rPr>
          <w:rFonts w:hint="cs"/>
          <w:rtl/>
        </w:rPr>
        <w:t>)</w:t>
      </w:r>
      <w:r w:rsidR="00360F20">
        <w:rPr>
          <w:rFonts w:hint="cs"/>
          <w:rtl/>
        </w:rPr>
        <w:t xml:space="preserve"> </w:t>
      </w:r>
      <w:r>
        <w:rPr>
          <w:rFonts w:hint="cs"/>
          <w:rtl/>
        </w:rPr>
        <w:t>مراجعه نماييد.</w:t>
      </w:r>
    </w:p>
    <w:p w14:paraId="1D0A204B" w14:textId="71F1C637" w:rsidR="00B96CBB" w:rsidRPr="008764A8" w:rsidRDefault="00B96CBB" w:rsidP="00503D18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54432937" w:rsidR="00B96CBB" w:rsidRPr="00D53C11" w:rsidRDefault="00B96CBB" w:rsidP="00503D18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</w:t>
      </w:r>
      <w:r w:rsidR="00A03861">
        <w:rPr>
          <w:rtl/>
        </w:rPr>
        <w:t>خود</w:t>
      </w:r>
      <w:r w:rsidR="00A03861">
        <w:rPr>
          <w:rFonts w:hint="cs"/>
          <w:rtl/>
        </w:rPr>
        <w:t>ی</w:t>
      </w:r>
      <w:r w:rsidR="00A03861">
        <w:rPr>
          <w:rFonts w:hint="eastAsia"/>
          <w:rtl/>
        </w:rPr>
        <w:t>ار</w:t>
      </w:r>
      <w:r w:rsidR="00A03861">
        <w:rPr>
          <w:rFonts w:hint="cs"/>
          <w:rtl/>
        </w:rPr>
        <w:t>ی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36F6F8C2" w:rsidR="00B96CBB" w:rsidRPr="00427244" w:rsidRDefault="00B96CBB" w:rsidP="00503D18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503D18">
      <w:pPr>
        <w:pStyle w:val="References"/>
        <w:rPr>
          <w:rFonts w:cs="Lotus"/>
          <w:szCs w:val="16"/>
        </w:rPr>
      </w:pPr>
      <w:r w:rsidRPr="00D91B0A">
        <w:rPr>
          <w:szCs w:val="16"/>
        </w:rPr>
        <w:t xml:space="preserve">A. Author 1 and B. Author 2, </w:t>
      </w:r>
      <w:r w:rsidRPr="00D91B0A">
        <w:rPr>
          <w:i/>
          <w:szCs w:val="16"/>
        </w:rPr>
        <w:t>Title of the Book</w:t>
      </w:r>
      <w:r w:rsidRPr="00D91B0A">
        <w:rPr>
          <w:szCs w:val="16"/>
        </w:rPr>
        <w:t>.  John Wiley &amp; Sons, pp. 100-105, 2002.</w:t>
      </w:r>
    </w:p>
    <w:p w14:paraId="28BB91A1" w14:textId="6C668FF2" w:rsidR="00B96CBB" w:rsidRPr="00D91B0A" w:rsidRDefault="00B96CBB" w:rsidP="003444CE">
      <w:pPr>
        <w:pStyle w:val="References"/>
        <w:rPr>
          <w:szCs w:val="16"/>
        </w:rPr>
      </w:pPr>
      <w:r w:rsidRPr="00D91B0A">
        <w:rPr>
          <w:szCs w:val="16"/>
        </w:rPr>
        <w:t xml:space="preserve">A. Author 1 and B. Author 2, “Title of the conference paper,” </w:t>
      </w:r>
      <w:r w:rsidRPr="00D91B0A">
        <w:rPr>
          <w:i/>
          <w:szCs w:val="16"/>
        </w:rPr>
        <w:t>Proc. Int. Conf. on Power System Reliability</w:t>
      </w:r>
      <w:r w:rsidRPr="00D91B0A">
        <w:rPr>
          <w:szCs w:val="16"/>
        </w:rPr>
        <w:t>. Singapore, pp. 100-105, 1999.</w:t>
      </w:r>
    </w:p>
    <w:p w14:paraId="3ECEA53B" w14:textId="28A0D266" w:rsidR="00B96CBB" w:rsidRPr="00D91B0A" w:rsidRDefault="00B361AB" w:rsidP="00503D18">
      <w:pPr>
        <w:pStyle w:val="References"/>
        <w:rPr>
          <w:szCs w:val="16"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05B9677F">
                <wp:simplePos x="0" y="0"/>
                <wp:positionH relativeFrom="margin">
                  <wp:posOffset>3368144</wp:posOffset>
                </wp:positionH>
                <wp:positionV relativeFrom="paragraph">
                  <wp:posOffset>-5575935</wp:posOffset>
                </wp:positionV>
                <wp:extent cx="3112031" cy="2219326"/>
                <wp:effectExtent l="0" t="0" r="0" b="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031" cy="2219326"/>
                          <a:chOff x="-90980" y="0"/>
                          <a:chExt cx="6038775" cy="2792356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2528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-90980" y="2473573"/>
                            <a:ext cx="5780015" cy="3187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503D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265.2pt;margin-top:-439.05pt;width:245.05pt;height:174.75pt;z-index:251659264;mso-position-horizontal-relative:margin;mso-position-vertical-relative:text;mso-width-relative:margin;mso-height-relative:margin" coordorigin="-909" coordsize="60387,279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25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Ls0jFAAAA3AAAAA8AAABkcnMvZG93bnJldi54bWxEj0FrwkAUhO8F/8PyhN6ajZaKja5SWoQe&#10;2kOil96e2ZdsMPs2ZNck/ffdguBxmJlvmO1+sq0YqPeNYwWLJAVBXDrdcK3gdDw8rUH4gKyxdUwK&#10;fsnDfjd72GKm3cg5DUWoRYSwz1CBCaHLpPSlIYs+cR1x9CrXWwxR9rXUPY4Rblu5TNOVtNhwXDDY&#10;0buh8lJcrYJvfH3OtT1/GIN193O4VoP/GpR6nE9vGxCBpnAP39qfWsHyZQX/Z+IRkLs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tS7NIxQAAANwAAAAPAAAAAAAAAAAAAAAA&#10;AJ8CAABkcnMvZG93bnJldi54bWxQSwUGAAAAAAQABAD3AAAAkQMAAAAA&#10;">
                  <v:imagedata r:id="rId15" o:title=""/>
                  <v:path arrowok="t"/>
                </v:shape>
                <v:shape id="Text Box 29" o:spid="_x0000_s1073" type="#_x0000_t202" style="position:absolute;left:-909;top:24735;width:57799;height:3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503D18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91B0A">
        <w:rPr>
          <w:rFonts w:cs="Lotus"/>
          <w:szCs w:val="16"/>
        </w:rPr>
        <w:t>A. Author 1 and B. Author 2</w:t>
      </w:r>
      <w:r w:rsidR="00B96CBB" w:rsidRPr="00D91B0A">
        <w:rPr>
          <w:szCs w:val="16"/>
        </w:rPr>
        <w:t xml:space="preserve">, “Title of the journal paper” </w:t>
      </w:r>
      <w:r w:rsidR="00B96CBB" w:rsidRPr="00D91B0A">
        <w:rPr>
          <w:i/>
          <w:szCs w:val="16"/>
        </w:rPr>
        <w:t>IEEE Trans. Antennas and Propagation</w:t>
      </w:r>
      <w:r w:rsidR="00B96CBB" w:rsidRPr="00D91B0A">
        <w:rPr>
          <w:szCs w:val="16"/>
        </w:rPr>
        <w:t>, Vol. 55, No. 1, pp. 12-23, 2007.</w:t>
      </w:r>
    </w:p>
    <w:p w14:paraId="18A596D0" w14:textId="3884349A" w:rsidR="00B96CBB" w:rsidRPr="00D91B0A" w:rsidRDefault="00B96CBB" w:rsidP="00503D18">
      <w:pPr>
        <w:pStyle w:val="References"/>
        <w:bidi/>
        <w:rPr>
          <w:rFonts w:cs="B Nazanin"/>
          <w:sz w:val="20"/>
          <w:rtl/>
        </w:rPr>
      </w:pPr>
      <w:r w:rsidRPr="00D91B0A">
        <w:rPr>
          <w:rFonts w:cs="B Nazanin" w:hint="cs"/>
          <w:sz w:val="20"/>
          <w:rtl/>
        </w:rPr>
        <w:t xml:space="preserve">مهدی يوسفي </w:t>
      </w:r>
      <w:r w:rsidR="00360F20">
        <w:rPr>
          <w:rFonts w:cs="B Nazanin"/>
          <w:sz w:val="20"/>
          <w:rtl/>
        </w:rPr>
        <w:t>«</w:t>
      </w:r>
      <w:r w:rsidRPr="00D91B0A">
        <w:rPr>
          <w:rFonts w:cs="B Nazanin" w:hint="cs"/>
          <w:sz w:val="20"/>
          <w:rtl/>
        </w:rPr>
        <w:t>روشي برای طراحي ......</w:t>
      </w:r>
      <w:r w:rsidR="00360F20">
        <w:rPr>
          <w:rFonts w:cs="B Nazanin"/>
          <w:sz w:val="20"/>
          <w:rtl/>
        </w:rPr>
        <w:t>»</w:t>
      </w:r>
      <w:r w:rsidR="003444CE" w:rsidRPr="00D91B0A">
        <w:rPr>
          <w:rFonts w:cs="B Nazanin" w:hint="cs"/>
          <w:sz w:val="20"/>
          <w:rtl/>
        </w:rPr>
        <w:t>،</w:t>
      </w:r>
      <w:r w:rsidRPr="00D91B0A">
        <w:rPr>
          <w:rFonts w:cs="B Nazanin" w:hint="cs"/>
          <w:sz w:val="20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30091982" w:rsidR="00A30F7A" w:rsidRPr="00B96CBB" w:rsidRDefault="00A30F7A" w:rsidP="00503D18">
      <w:pPr>
        <w:rPr>
          <w:rtl/>
        </w:rPr>
      </w:pPr>
    </w:p>
    <w:sectPr w:rsidR="00A30F7A" w:rsidRPr="00B96CBB" w:rsidSect="00B861B6">
      <w:headerReference w:type="even" r:id="rId16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C42A5" w14:textId="77777777" w:rsidR="009125B4" w:rsidRDefault="009125B4" w:rsidP="00503D18">
      <w:r>
        <w:separator/>
      </w:r>
    </w:p>
  </w:endnote>
  <w:endnote w:type="continuationSeparator" w:id="0">
    <w:p w14:paraId="34763607" w14:textId="77777777" w:rsidR="009125B4" w:rsidRDefault="009125B4" w:rsidP="00503D18">
      <w:r>
        <w:continuationSeparator/>
      </w:r>
    </w:p>
    <w:p w14:paraId="360378C5" w14:textId="77777777" w:rsidR="009125B4" w:rsidRDefault="009125B4" w:rsidP="00503D18"/>
    <w:p w14:paraId="3E3CE952" w14:textId="77777777" w:rsidR="009125B4" w:rsidRDefault="009125B4" w:rsidP="00503D18"/>
    <w:p w14:paraId="41CFBAC4" w14:textId="77777777" w:rsidR="009125B4" w:rsidRDefault="009125B4" w:rsidP="00503D18"/>
    <w:p w14:paraId="593CD216" w14:textId="77777777" w:rsidR="009125B4" w:rsidRDefault="009125B4" w:rsidP="00503D18">
      <w:pPr>
        <w:bidi w:val="0"/>
      </w:pPr>
    </w:p>
    <w:p w14:paraId="0D546A84" w14:textId="77777777" w:rsidR="009125B4" w:rsidRDefault="009125B4" w:rsidP="00503D18"/>
    <w:p w14:paraId="7A86F93B" w14:textId="77777777" w:rsidR="009125B4" w:rsidRDefault="009125B4" w:rsidP="00503D18"/>
    <w:p w14:paraId="27143DE0" w14:textId="77777777" w:rsidR="009125B4" w:rsidRDefault="009125B4" w:rsidP="00503D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B2"/>
    <w:family w:val="auto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2E969" w14:textId="77777777" w:rsidR="009125B4" w:rsidRPr="00183BC1" w:rsidRDefault="009125B4" w:rsidP="00503D18">
      <w:pPr>
        <w:pStyle w:val="Footer"/>
      </w:pPr>
    </w:p>
  </w:footnote>
  <w:footnote w:type="continuationSeparator" w:id="0">
    <w:p w14:paraId="5E7CA93B" w14:textId="77777777" w:rsidR="009125B4" w:rsidRDefault="009125B4" w:rsidP="00503D18">
      <w:r>
        <w:continuationSeparator/>
      </w:r>
    </w:p>
    <w:p w14:paraId="6F751F7C" w14:textId="77777777" w:rsidR="009125B4" w:rsidRDefault="009125B4" w:rsidP="00503D18"/>
    <w:p w14:paraId="7B45DD31" w14:textId="77777777" w:rsidR="009125B4" w:rsidRDefault="009125B4" w:rsidP="00503D18"/>
    <w:p w14:paraId="42439876" w14:textId="77777777" w:rsidR="009125B4" w:rsidRDefault="009125B4" w:rsidP="00503D18"/>
    <w:p w14:paraId="363CC3DB" w14:textId="77777777" w:rsidR="009125B4" w:rsidRDefault="009125B4" w:rsidP="00503D18">
      <w:pPr>
        <w:bidi w:val="0"/>
      </w:pPr>
    </w:p>
    <w:p w14:paraId="54326BFE" w14:textId="77777777" w:rsidR="009125B4" w:rsidRDefault="009125B4" w:rsidP="00503D18"/>
    <w:p w14:paraId="2D65DB65" w14:textId="77777777" w:rsidR="009125B4" w:rsidRDefault="009125B4" w:rsidP="00503D18"/>
    <w:p w14:paraId="379E8FA7" w14:textId="77777777" w:rsidR="009125B4" w:rsidRDefault="009125B4" w:rsidP="00503D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DBC59" w14:textId="6C6D2E55" w:rsidR="002A7893" w:rsidRDefault="002A7893" w:rsidP="001B155D">
    <w:pPr>
      <w:pStyle w:val="Header"/>
      <w:ind w:firstLine="0"/>
    </w:pPr>
  </w:p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6D21" w14:textId="77777777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6128349">
    <w:abstractNumId w:val="28"/>
  </w:num>
  <w:num w:numId="2" w16cid:durableId="1991447013">
    <w:abstractNumId w:val="26"/>
  </w:num>
  <w:num w:numId="3" w16cid:durableId="65081336">
    <w:abstractNumId w:val="10"/>
  </w:num>
  <w:num w:numId="4" w16cid:durableId="1792476331">
    <w:abstractNumId w:val="10"/>
  </w:num>
  <w:num w:numId="5" w16cid:durableId="1273592054">
    <w:abstractNumId w:val="10"/>
  </w:num>
  <w:num w:numId="6" w16cid:durableId="222450886">
    <w:abstractNumId w:val="10"/>
  </w:num>
  <w:num w:numId="7" w16cid:durableId="214048774">
    <w:abstractNumId w:val="10"/>
  </w:num>
  <w:num w:numId="8" w16cid:durableId="1110055228">
    <w:abstractNumId w:val="10"/>
  </w:num>
  <w:num w:numId="9" w16cid:durableId="1359967344">
    <w:abstractNumId w:val="10"/>
  </w:num>
  <w:num w:numId="10" w16cid:durableId="836265643">
    <w:abstractNumId w:val="10"/>
  </w:num>
  <w:num w:numId="11" w16cid:durableId="1352537832">
    <w:abstractNumId w:val="10"/>
  </w:num>
  <w:num w:numId="12" w16cid:durableId="430317583">
    <w:abstractNumId w:val="23"/>
  </w:num>
  <w:num w:numId="13" w16cid:durableId="2047488021">
    <w:abstractNumId w:val="14"/>
  </w:num>
  <w:num w:numId="14" w16cid:durableId="1165129737">
    <w:abstractNumId w:val="13"/>
  </w:num>
  <w:num w:numId="15" w16cid:durableId="1687756179">
    <w:abstractNumId w:val="21"/>
  </w:num>
  <w:num w:numId="16" w16cid:durableId="1905094006">
    <w:abstractNumId w:val="13"/>
  </w:num>
  <w:num w:numId="17" w16cid:durableId="1878815691">
    <w:abstractNumId w:val="19"/>
  </w:num>
  <w:num w:numId="18" w16cid:durableId="1011688989">
    <w:abstractNumId w:val="12"/>
  </w:num>
  <w:num w:numId="19" w16cid:durableId="1899244621">
    <w:abstractNumId w:val="16"/>
  </w:num>
  <w:num w:numId="20" w16cid:durableId="2050033614">
    <w:abstractNumId w:val="25"/>
  </w:num>
  <w:num w:numId="21" w16cid:durableId="1425034660">
    <w:abstractNumId w:val="17"/>
  </w:num>
  <w:num w:numId="22" w16cid:durableId="2135253267">
    <w:abstractNumId w:val="22"/>
  </w:num>
  <w:num w:numId="23" w16cid:durableId="132067886">
    <w:abstractNumId w:val="24"/>
  </w:num>
  <w:num w:numId="24" w16cid:durableId="462768422">
    <w:abstractNumId w:val="15"/>
  </w:num>
  <w:num w:numId="25" w16cid:durableId="46614633">
    <w:abstractNumId w:val="20"/>
  </w:num>
  <w:num w:numId="26" w16cid:durableId="742724685">
    <w:abstractNumId w:val="27"/>
  </w:num>
  <w:num w:numId="27" w16cid:durableId="1894270365">
    <w:abstractNumId w:val="11"/>
  </w:num>
  <w:num w:numId="28" w16cid:durableId="75712525">
    <w:abstractNumId w:val="29"/>
  </w:num>
  <w:num w:numId="29" w16cid:durableId="1380207896">
    <w:abstractNumId w:val="18"/>
  </w:num>
  <w:num w:numId="30" w16cid:durableId="1059136667">
    <w:abstractNumId w:val="9"/>
  </w:num>
  <w:num w:numId="31" w16cid:durableId="1193614703">
    <w:abstractNumId w:val="7"/>
  </w:num>
  <w:num w:numId="32" w16cid:durableId="815798184">
    <w:abstractNumId w:val="6"/>
  </w:num>
  <w:num w:numId="33" w16cid:durableId="258148034">
    <w:abstractNumId w:val="5"/>
  </w:num>
  <w:num w:numId="34" w16cid:durableId="1959413483">
    <w:abstractNumId w:val="4"/>
  </w:num>
  <w:num w:numId="35" w16cid:durableId="683632831">
    <w:abstractNumId w:val="8"/>
  </w:num>
  <w:num w:numId="36" w16cid:durableId="2043700163">
    <w:abstractNumId w:val="3"/>
  </w:num>
  <w:num w:numId="37" w16cid:durableId="153493272">
    <w:abstractNumId w:val="2"/>
  </w:num>
  <w:num w:numId="38" w16cid:durableId="1200971315">
    <w:abstractNumId w:val="1"/>
  </w:num>
  <w:num w:numId="39" w16cid:durableId="194972600">
    <w:abstractNumId w:val="0"/>
  </w:num>
  <w:num w:numId="40" w16cid:durableId="685907787">
    <w:abstractNumId w:val="13"/>
  </w:num>
  <w:num w:numId="41" w16cid:durableId="1302031983">
    <w:abstractNumId w:val="23"/>
  </w:num>
  <w:num w:numId="42" w16cid:durableId="9381801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47F10"/>
    <w:rsid w:val="00050697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155D"/>
    <w:rsid w:val="001B7C88"/>
    <w:rsid w:val="001C3E15"/>
    <w:rsid w:val="001C5692"/>
    <w:rsid w:val="001D36F3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3"/>
    <w:rsid w:val="002A789E"/>
    <w:rsid w:val="002C28A8"/>
    <w:rsid w:val="002C54B7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0F20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B7D"/>
    <w:rsid w:val="005E711F"/>
    <w:rsid w:val="005F296A"/>
    <w:rsid w:val="0061389D"/>
    <w:rsid w:val="00615DFD"/>
    <w:rsid w:val="00617593"/>
    <w:rsid w:val="006313FC"/>
    <w:rsid w:val="006332BF"/>
    <w:rsid w:val="006339C7"/>
    <w:rsid w:val="00636750"/>
    <w:rsid w:val="00652F5C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3FE1"/>
    <w:rsid w:val="008D6790"/>
    <w:rsid w:val="008E0CFB"/>
    <w:rsid w:val="008E2D12"/>
    <w:rsid w:val="008E37AF"/>
    <w:rsid w:val="0090043C"/>
    <w:rsid w:val="00900C71"/>
    <w:rsid w:val="00901217"/>
    <w:rsid w:val="00901221"/>
    <w:rsid w:val="009043B8"/>
    <w:rsid w:val="009072D9"/>
    <w:rsid w:val="009125B4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B3D51"/>
    <w:rsid w:val="009C5943"/>
    <w:rsid w:val="009D50A0"/>
    <w:rsid w:val="009D543E"/>
    <w:rsid w:val="009D711C"/>
    <w:rsid w:val="009D7388"/>
    <w:rsid w:val="009E488D"/>
    <w:rsid w:val="009E5E4C"/>
    <w:rsid w:val="009F5112"/>
    <w:rsid w:val="00A03861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2998"/>
    <w:rsid w:val="00AF6820"/>
    <w:rsid w:val="00B04747"/>
    <w:rsid w:val="00B0572B"/>
    <w:rsid w:val="00B10D8B"/>
    <w:rsid w:val="00B10DB3"/>
    <w:rsid w:val="00B13220"/>
    <w:rsid w:val="00B14FB6"/>
    <w:rsid w:val="00B174FB"/>
    <w:rsid w:val="00B21BC8"/>
    <w:rsid w:val="00B25248"/>
    <w:rsid w:val="00B361AB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6409"/>
    <w:rsid w:val="00BD7C19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71752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1603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EF3D28"/>
    <w:rsid w:val="00F059B4"/>
    <w:rsid w:val="00F11666"/>
    <w:rsid w:val="00F22833"/>
    <w:rsid w:val="00F25540"/>
    <w:rsid w:val="00F25FDD"/>
    <w:rsid w:val="00F5690B"/>
    <w:rsid w:val="00F61257"/>
    <w:rsid w:val="00F63851"/>
    <w:rsid w:val="00F7023D"/>
    <w:rsid w:val="00F750FD"/>
    <w:rsid w:val="00F753D3"/>
    <w:rsid w:val="00F7540B"/>
    <w:rsid w:val="00F77567"/>
    <w:rsid w:val="00F82CB4"/>
    <w:rsid w:val="00F856B4"/>
    <w:rsid w:val="00F9172B"/>
    <w:rsid w:val="00F96FCE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503D18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E21603"/>
    <w:pPr>
      <w:spacing w:before="1200" w:after="240"/>
      <w:jc w:val="center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21603"/>
    <w:rPr>
      <w:rFonts w:cs="B Nazanin"/>
      <w:b/>
      <w:bCs/>
      <w:kern w:val="28"/>
      <w:sz w:val="32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7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ktconference.ir/202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isp2024.ustmb.ac.ir/)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F01D5-5354-4792-963B-F20EEAFF0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257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Hajar Mohammadi</cp:lastModifiedBy>
  <cp:revision>22</cp:revision>
  <cp:lastPrinted>2017-10-31T12:21:00Z</cp:lastPrinted>
  <dcterms:created xsi:type="dcterms:W3CDTF">2021-08-16T08:02:00Z</dcterms:created>
  <dcterms:modified xsi:type="dcterms:W3CDTF">2023-07-03T13:08:00Z</dcterms:modified>
</cp:coreProperties>
</file>